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193961959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586AE405" w14:textId="2B279086" w:rsidR="00306304" w:rsidRDefault="00BC5C4A" w:rsidP="008C463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FC38664" wp14:editId="5E382670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095"/>
                    <wp:effectExtent l="0" t="0" r="0" b="0"/>
                    <wp:wrapNone/>
                    <wp:docPr id="193" name="Group 19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6852920" cy="9142095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3C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0073C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FA58F6" w14:textId="3D7216E0" w:rsidR="008B593D" w:rsidRPr="00282E63" w:rsidRDefault="008B593D" w:rsidP="00282E63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B6CEA6" w14:textId="493B1318" w:rsidR="008B593D" w:rsidRPr="00311744" w:rsidRDefault="008B593D" w:rsidP="00522534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Theme="majorEastAsia" w:hAnsi="Arial" w:cs="Times New Roman (Headings CS)"/>
                                      <w:color w:val="4472C4"/>
                                      <w:sz w:val="56"/>
                                      <w:szCs w:val="72"/>
                                    </w:rPr>
                                  </w:pPr>
                                </w:p>
                                <w:p w14:paraId="73F21F51" w14:textId="372B85BF" w:rsidR="008B593D" w:rsidRPr="00311744" w:rsidRDefault="008B593D" w:rsidP="00522534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/>
                                      <w:sz w:val="72"/>
                                      <w:szCs w:val="72"/>
                                    </w:rPr>
                                  </w:pPr>
                                  <w:r w:rsidRPr="00311744">
                                    <w:rPr>
                                      <w:rFonts w:ascii="Arial" w:eastAsiaTheme="majorEastAsia" w:hAnsi="Arial" w:cs="Times New Roman (Headings CS)"/>
                                      <w:color w:val="4472C4"/>
                                      <w:sz w:val="56"/>
                                      <w:szCs w:val="72"/>
                                    </w:rPr>
                                    <w:t>Product Requirements Document</w:t>
                                  </w:r>
                                </w:p>
                                <w:p w14:paraId="34E9A088" w14:textId="3DD715E3" w:rsidR="008B593D" w:rsidRPr="00311744" w:rsidRDefault="008B593D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/>
                                      <w:sz w:val="72"/>
                                      <w:szCs w:val="72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FC38664" id="Group 193" o:spid="_x0000_s1026" style="position:absolute;margin-left:0;margin-top:0;width:539.6pt;height:719.85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&#13;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" fillcolor="#0073cf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" fillcolor="#0073cf" stroked="f" strokeweight="1pt">
                      <v:textbox inset="36pt,57.6pt,36pt,36pt">
                        <w:txbxContent>
                          <w:p w14:paraId="51FA58F6" w14:textId="3D7216E0" w:rsidR="008B593D" w:rsidRPr="00282E63" w:rsidRDefault="008B593D" w:rsidP="00282E63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" fillcolor="white [3212]" stroked="f" strokeweight=".5pt">
                      <v:textbox inset="36pt,7.2pt,36pt,7.2pt">
                        <w:txbxContent>
                          <w:p w14:paraId="1BB6CEA6" w14:textId="493B1318" w:rsidR="008B593D" w:rsidRPr="00311744" w:rsidRDefault="008B593D" w:rsidP="00522534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Times New Roman (Headings CS)"/>
                                <w:color w:val="4472C4"/>
                                <w:sz w:val="56"/>
                                <w:szCs w:val="72"/>
                              </w:rPr>
                            </w:pPr>
                          </w:p>
                          <w:p w14:paraId="73F21F51" w14:textId="372B85BF" w:rsidR="008B593D" w:rsidRPr="00311744" w:rsidRDefault="008B593D" w:rsidP="00522534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/>
                                <w:sz w:val="72"/>
                                <w:szCs w:val="72"/>
                              </w:rPr>
                            </w:pPr>
                            <w:r w:rsidRPr="00311744">
                              <w:rPr>
                                <w:rFonts w:ascii="Arial" w:eastAsiaTheme="majorEastAsia" w:hAnsi="Arial" w:cs="Times New Roman (Headings CS)"/>
                                <w:color w:val="4472C4"/>
                                <w:sz w:val="56"/>
                                <w:szCs w:val="72"/>
                              </w:rPr>
                              <w:t>Product Requirements Document</w:t>
                            </w:r>
                          </w:p>
                          <w:p w14:paraId="34E9A088" w14:textId="3DD715E3" w:rsidR="008B593D" w:rsidRPr="00311744" w:rsidRDefault="008B593D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/>
                                <w:sz w:val="72"/>
                                <w:szCs w:val="72"/>
                              </w:rPr>
                            </w:pP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7BA74B4" w14:textId="74221E4A" w:rsidR="00306304" w:rsidRDefault="00BC5C4A" w:rsidP="008C4634">
          <w:pPr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5B0C618" wp14:editId="2E28F3EA">
                    <wp:simplePos x="0" y="0"/>
                    <wp:positionH relativeFrom="margin">
                      <wp:posOffset>485775</wp:posOffset>
                    </wp:positionH>
                    <wp:positionV relativeFrom="paragraph">
                      <wp:posOffset>13970</wp:posOffset>
                    </wp:positionV>
                    <wp:extent cx="5181600" cy="876300"/>
                    <wp:effectExtent l="0" t="0" r="0" b="0"/>
                    <wp:wrapNone/>
                    <wp:docPr id="3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181600" cy="876300"/>
                            </a:xfrm>
                            <a:prstGeom prst="rect">
                              <a:avLst/>
                            </a:prstGeom>
                            <a:solidFill>
                              <a:schemeClr val="lt1">
                                <a:alpha val="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E146F28" w14:textId="05709B41" w:rsidR="008B593D" w:rsidRDefault="00FC1411" w:rsidP="009934CE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FFFFFF" w:themeColor="background1"/>
                                    <w:sz w:val="3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FFFF" w:themeColor="background1"/>
                                    <w:sz w:val="32"/>
                                  </w:rPr>
                                  <w:t>No texting while driving app</w:t>
                                </w:r>
                              </w:p>
                              <w:p w14:paraId="4C00CD5A" w14:textId="525B3281" w:rsidR="00FC1411" w:rsidRPr="00282E63" w:rsidRDefault="00FC1411" w:rsidP="009934CE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FFFFFF" w:themeColor="background1"/>
                                    <w:sz w:val="3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FFFF" w:themeColor="background1"/>
                                    <w:sz w:val="32"/>
                                  </w:rPr>
                                  <w:t xml:space="preserve">Ahmed Al </w:t>
                                </w:r>
                                <w:r>
                                  <w:rPr>
                                    <w:rFonts w:ascii="Arial" w:hAnsi="Arial" w:cs="Arial"/>
                                    <w:color w:val="FFFFFF" w:themeColor="background1"/>
                                    <w:sz w:val="32"/>
                                  </w:rPr>
                                  <w:t>touqi</w:t>
                                </w:r>
                                <w:bookmarkStart w:id="0" w:name="_GoBack"/>
                                <w:bookmarkEnd w:id="0"/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5B0C61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30" type="#_x0000_t202" style="position:absolute;margin-left:38.25pt;margin-top:1.1pt;width:408pt;height:69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" fillcolor="white [3201]" stroked="f" strokeweight=".5pt">
                    <v:fill opacity="0"/>
                    <v:textbox>
                      <w:txbxContent>
                        <w:p w14:paraId="3E146F28" w14:textId="05709B41" w:rsidR="008B593D" w:rsidRDefault="00FC1411" w:rsidP="009934CE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No texting while driving app</w:t>
                          </w:r>
                        </w:p>
                        <w:p w14:paraId="4C00CD5A" w14:textId="525B3281" w:rsidR="00FC1411" w:rsidRPr="00282E63" w:rsidRDefault="00FC1411" w:rsidP="009934CE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 xml:space="preserve">Ahmed Al </w:t>
                          </w: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touqi</w:t>
                          </w:r>
                          <w:bookmarkStart w:id="1" w:name="_GoBack"/>
                          <w:bookmarkEnd w:id="1"/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2C6A9184" wp14:editId="3E2312FD">
                    <wp:simplePos x="0" y="0"/>
                    <wp:positionH relativeFrom="column">
                      <wp:posOffset>2019300</wp:posOffset>
                    </wp:positionH>
                    <wp:positionV relativeFrom="paragraph">
                      <wp:posOffset>4871720</wp:posOffset>
                    </wp:positionV>
                    <wp:extent cx="1733550" cy="876300"/>
                    <wp:effectExtent l="0" t="0" r="0" b="0"/>
                    <wp:wrapNone/>
                    <wp:docPr id="4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1733550" cy="876300"/>
                            </a:xfrm>
                            <a:prstGeom prst="rect">
                              <a:avLst/>
                            </a:prstGeom>
                            <a:solidFill>
                              <a:schemeClr val="lt1">
                                <a:alpha val="0"/>
                              </a:schemeClr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864E0A2" w14:textId="733BD384" w:rsidR="008B593D" w:rsidRPr="00282E63" w:rsidRDefault="008B593D" w:rsidP="009934CE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FFFFFF" w:themeColor="background1"/>
                                    <w:sz w:val="3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color w:val="FFFFFF" w:themeColor="background1"/>
                                    <w:sz w:val="32"/>
                                  </w:rPr>
                                  <w:t>Insert Concept Photo He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C6A9184" id="Text Box 4" o:spid="_x0000_s1031" type="#_x0000_t202" style="position:absolute;margin-left:159pt;margin-top:383.6pt;width:136.5pt;height:6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" fillcolor="white [3201]" stroked="f" strokeweight=".5pt">
                    <v:fill opacity="0"/>
                    <v:textbox>
                      <w:txbxContent>
                        <w:p w14:paraId="2864E0A2" w14:textId="733BD384" w:rsidR="008B593D" w:rsidRPr="00282E63" w:rsidRDefault="008B593D" w:rsidP="009934CE">
                          <w:pPr>
                            <w:jc w:val="center"/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</w:pPr>
                          <w:r>
                            <w:rPr>
                              <w:rFonts w:ascii="Arial" w:hAnsi="Arial" w:cs="Arial"/>
                              <w:color w:val="FFFFFF" w:themeColor="background1"/>
                              <w:sz w:val="32"/>
                            </w:rPr>
                            <w:t>Insert Concept Photo Her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306304">
            <w:rPr>
              <w:rFonts w:ascii="Arial" w:hAnsi="Arial" w:cs="Arial"/>
            </w:rPr>
            <w:br w:type="page"/>
          </w:r>
        </w:p>
      </w:sdtContent>
    </w:sdt>
    <w:p w14:paraId="671BCB8B" w14:textId="77777777" w:rsidR="009A7CB7" w:rsidRPr="009A7CB7" w:rsidRDefault="009A7CB7" w:rsidP="008C4634">
      <w:pPr>
        <w:rPr>
          <w:rFonts w:ascii="Arial" w:hAnsi="Arial" w:cs="Arial"/>
        </w:rPr>
      </w:pPr>
    </w:p>
    <w:p w14:paraId="305C8F81" w14:textId="77777777" w:rsidR="009A7CB7" w:rsidRPr="009A7CB7" w:rsidRDefault="009A7CB7" w:rsidP="008C4634">
      <w:pPr>
        <w:rPr>
          <w:rFonts w:ascii="Arial" w:hAnsi="Arial" w:cs="Arial"/>
        </w:rPr>
      </w:pPr>
    </w:p>
    <w:p w14:paraId="69FA12F0" w14:textId="77777777" w:rsidR="009A7CB7" w:rsidRPr="00FB2879" w:rsidRDefault="009A7CB7" w:rsidP="008C4634">
      <w:pPr>
        <w:rPr>
          <w:rFonts w:ascii="Arial" w:eastAsia="Times New Roman" w:hAnsi="Arial" w:cs="Arial"/>
          <w:color w:val="000000" w:themeColor="text1"/>
          <w:sz w:val="28"/>
          <w:szCs w:val="22"/>
        </w:rPr>
      </w:pPr>
      <w:r w:rsidRPr="00FB2879">
        <w:rPr>
          <w:rFonts w:ascii="Arial" w:eastAsia="Times New Roman" w:hAnsi="Arial" w:cs="Arial"/>
          <w:color w:val="000000" w:themeColor="text1"/>
          <w:sz w:val="28"/>
          <w:szCs w:val="22"/>
        </w:rPr>
        <w:t xml:space="preserve">Product Requirements Document </w:t>
      </w:r>
    </w:p>
    <w:p w14:paraId="39B5818A" w14:textId="77777777" w:rsidR="008C4634" w:rsidRPr="005C64A9" w:rsidRDefault="008C4634" w:rsidP="00FB2879">
      <w:pPr>
        <w:pStyle w:val="TOC1"/>
        <w:rPr>
          <w:color w:val="0073CF"/>
          <w:sz w:val="28"/>
        </w:rPr>
      </w:pPr>
    </w:p>
    <w:p w14:paraId="4EAE5CA2" w14:textId="3DB791D3" w:rsidR="00B91E27" w:rsidRPr="005C64A9" w:rsidRDefault="008C4634">
      <w:pPr>
        <w:pStyle w:val="TOC1"/>
        <w:rPr>
          <w:rFonts w:ascii="Arial" w:eastAsiaTheme="minorEastAsia" w:hAnsi="Arial" w:cs="Arial"/>
          <w:noProof/>
          <w:color w:val="0073CF"/>
          <w:sz w:val="28"/>
        </w:rPr>
      </w:pPr>
      <w:r w:rsidRPr="005C64A9">
        <w:rPr>
          <w:rFonts w:ascii="Arial" w:hAnsi="Arial" w:cs="Arial"/>
          <w:color w:val="0073CF"/>
          <w:sz w:val="28"/>
          <w:szCs w:val="28"/>
        </w:rPr>
        <w:fldChar w:fldCharType="begin"/>
      </w:r>
      <w:r w:rsidRPr="005C64A9">
        <w:rPr>
          <w:rFonts w:ascii="Arial" w:hAnsi="Arial" w:cs="Arial"/>
          <w:color w:val="0073CF"/>
          <w:sz w:val="28"/>
          <w:szCs w:val="28"/>
        </w:rPr>
        <w:instrText xml:space="preserve"> TOC \o "1-1" \n \h \z \u </w:instrText>
      </w:r>
      <w:r w:rsidRPr="005C64A9">
        <w:rPr>
          <w:rFonts w:ascii="Arial" w:hAnsi="Arial" w:cs="Arial"/>
          <w:color w:val="0073CF"/>
          <w:sz w:val="28"/>
          <w:szCs w:val="28"/>
        </w:rPr>
        <w:fldChar w:fldCharType="separate"/>
      </w:r>
      <w:hyperlink w:anchor="_Toc2757373" w:history="1">
        <w:r w:rsidR="00B91E27" w:rsidRPr="005C64A9">
          <w:rPr>
            <w:rStyle w:val="Hyperlink"/>
            <w:rFonts w:ascii="Arial" w:hAnsi="Arial" w:cs="Arial"/>
            <w:noProof/>
            <w:color w:val="0073CF"/>
            <w:sz w:val="28"/>
          </w:rPr>
          <w:t>1.</w:t>
        </w:r>
        <w:r w:rsidR="00B91E27" w:rsidRPr="005C64A9">
          <w:rPr>
            <w:rFonts w:ascii="Arial" w:eastAsiaTheme="minorEastAsia" w:hAnsi="Arial" w:cs="Arial"/>
            <w:noProof/>
            <w:color w:val="0073CF"/>
            <w:sz w:val="28"/>
          </w:rPr>
          <w:tab/>
        </w:r>
        <w:r w:rsidR="00B91E27" w:rsidRPr="005C64A9">
          <w:rPr>
            <w:rStyle w:val="Hyperlink"/>
            <w:rFonts w:ascii="Arial" w:hAnsi="Arial" w:cs="Arial"/>
            <w:noProof/>
            <w:color w:val="0073CF"/>
            <w:sz w:val="28"/>
          </w:rPr>
          <w:t>Objective</w:t>
        </w:r>
      </w:hyperlink>
    </w:p>
    <w:p w14:paraId="1EF13714" w14:textId="4BD4D3A5" w:rsidR="00B91E27" w:rsidRPr="005C64A9" w:rsidRDefault="00930A8D">
      <w:pPr>
        <w:pStyle w:val="TOC1"/>
        <w:rPr>
          <w:rFonts w:ascii="Arial" w:eastAsiaTheme="minorEastAsia" w:hAnsi="Arial" w:cs="Arial"/>
          <w:noProof/>
          <w:color w:val="0073CF"/>
          <w:sz w:val="28"/>
        </w:rPr>
      </w:pPr>
      <w:hyperlink w:anchor="_Toc2757375" w:history="1">
        <w:r w:rsidR="00522534">
          <w:rPr>
            <w:rStyle w:val="Hyperlink"/>
            <w:rFonts w:ascii="Arial" w:hAnsi="Arial" w:cs="Arial"/>
            <w:noProof/>
            <w:color w:val="0073CF"/>
            <w:sz w:val="28"/>
          </w:rPr>
          <w:t>2</w:t>
        </w:r>
        <w:r w:rsidR="00B91E27" w:rsidRPr="005C64A9">
          <w:rPr>
            <w:rStyle w:val="Hyperlink"/>
            <w:rFonts w:ascii="Arial" w:hAnsi="Arial" w:cs="Arial"/>
            <w:noProof/>
            <w:color w:val="0073CF"/>
            <w:sz w:val="28"/>
          </w:rPr>
          <w:t>.</w:t>
        </w:r>
        <w:r w:rsidR="00B91E27" w:rsidRPr="005C64A9">
          <w:rPr>
            <w:rFonts w:ascii="Arial" w:eastAsiaTheme="minorEastAsia" w:hAnsi="Arial" w:cs="Arial"/>
            <w:noProof/>
            <w:color w:val="0073CF"/>
            <w:sz w:val="28"/>
          </w:rPr>
          <w:tab/>
        </w:r>
        <w:r w:rsidR="00B91E27" w:rsidRPr="005C64A9">
          <w:rPr>
            <w:rStyle w:val="Hyperlink"/>
            <w:rFonts w:ascii="Arial" w:hAnsi="Arial" w:cs="Arial"/>
            <w:noProof/>
            <w:color w:val="0073CF"/>
            <w:sz w:val="28"/>
          </w:rPr>
          <w:t>Features</w:t>
        </w:r>
      </w:hyperlink>
    </w:p>
    <w:p w14:paraId="26DAC379" w14:textId="449BF08C" w:rsidR="00B91E27" w:rsidRPr="005C64A9" w:rsidRDefault="00B91E27">
      <w:pPr>
        <w:pStyle w:val="TOC1"/>
        <w:rPr>
          <w:rFonts w:ascii="Arial" w:eastAsiaTheme="minorEastAsia" w:hAnsi="Arial" w:cs="Arial"/>
          <w:noProof/>
          <w:color w:val="0073CF"/>
          <w:sz w:val="28"/>
        </w:rPr>
      </w:pPr>
    </w:p>
    <w:p w14:paraId="5619A862" w14:textId="49D36AA0" w:rsidR="009A7CB7" w:rsidRPr="009A7CB7" w:rsidRDefault="008C4634" w:rsidP="008C4634">
      <w:pPr>
        <w:rPr>
          <w:rFonts w:ascii="Arial" w:hAnsi="Arial" w:cs="Arial"/>
        </w:rPr>
      </w:pPr>
      <w:r w:rsidRPr="005C64A9">
        <w:rPr>
          <w:rFonts w:ascii="Arial" w:hAnsi="Arial" w:cs="Arial"/>
          <w:color w:val="0073CF"/>
          <w:sz w:val="28"/>
          <w:szCs w:val="28"/>
        </w:rPr>
        <w:fldChar w:fldCharType="end"/>
      </w:r>
    </w:p>
    <w:p w14:paraId="315DA2AD" w14:textId="59548C9C" w:rsidR="009A7CB7" w:rsidRPr="00242497" w:rsidRDefault="009A7CB7" w:rsidP="00FB2879">
      <w:pPr>
        <w:pStyle w:val="Heading1"/>
        <w:numPr>
          <w:ilvl w:val="0"/>
          <w:numId w:val="3"/>
        </w:numPr>
        <w:ind w:left="360"/>
        <w:rPr>
          <w:rFonts w:ascii="Arial" w:eastAsiaTheme="minorHAnsi" w:hAnsi="Arial" w:cs="Arial"/>
          <w:color w:val="0073CF"/>
          <w:sz w:val="28"/>
          <w:szCs w:val="28"/>
        </w:rPr>
      </w:pPr>
      <w:bookmarkStart w:id="2" w:name="_Toc2241093"/>
      <w:bookmarkStart w:id="3" w:name="_Toc2757373"/>
      <w:r w:rsidRPr="00242497">
        <w:rPr>
          <w:rFonts w:ascii="Arial" w:hAnsi="Arial" w:cs="Arial"/>
          <w:color w:val="0073CF"/>
          <w:sz w:val="28"/>
          <w:szCs w:val="28"/>
        </w:rPr>
        <w:t>Objective</w:t>
      </w:r>
      <w:bookmarkEnd w:id="2"/>
      <w:bookmarkEnd w:id="3"/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48"/>
        <w:gridCol w:w="7492"/>
      </w:tblGrid>
      <w:tr w:rsidR="00522534" w:rsidRPr="009A7CB7" w14:paraId="445594D5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FC0BD7" w14:textId="77777777" w:rsidR="00522534" w:rsidRPr="009A7CB7" w:rsidRDefault="00522534" w:rsidP="00FD4CCD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Description</w:t>
            </w:r>
          </w:p>
        </w:tc>
        <w:tc>
          <w:tcPr>
            <w:tcW w:w="7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5F2D32" w14:textId="6BF8B57B" w:rsidR="00522534" w:rsidRPr="00152BA7" w:rsidRDefault="00297162" w:rsidP="00FD4CCD">
            <w:pPr>
              <w:rPr>
                <w:rFonts w:ascii="Times New Roman" w:eastAsia="Times New Roman" w:hAnsi="Times New Roman" w:cs="Times New Roman"/>
                <w:i/>
                <w:iCs/>
                <w:color w:val="808080" w:themeColor="background1" w:themeShade="80"/>
              </w:rPr>
            </w:pPr>
            <w: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The application is a no texting while driving app</w:t>
            </w:r>
          </w:p>
        </w:tc>
      </w:tr>
      <w:tr w:rsidR="00522534" w:rsidRPr="009A7CB7" w14:paraId="35DFAC6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B75AA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Vision</w:t>
            </w:r>
          </w:p>
        </w:tc>
        <w:tc>
          <w:tcPr>
            <w:tcW w:w="7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DBCC5" w14:textId="4855044E" w:rsidR="00522534" w:rsidRPr="009A7CB7" w:rsidRDefault="00297162" w:rsidP="00FD4CCD">
            <w:pP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I want my product to be used by every driver</w:t>
            </w:r>
          </w:p>
        </w:tc>
      </w:tr>
      <w:tr w:rsidR="00522534" w:rsidRPr="009A7CB7" w14:paraId="730CE744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E4E4C5" w14:textId="77777777" w:rsidR="00522534" w:rsidRPr="009A7CB7" w:rsidRDefault="00522534" w:rsidP="00FD4CCD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Goal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</w:t>
            </w:r>
          </w:p>
        </w:tc>
        <w:tc>
          <w:tcPr>
            <w:tcW w:w="7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294A1C" w14:textId="34A535B9" w:rsidR="00522534" w:rsidRPr="009A7CB7" w:rsidRDefault="00297162" w:rsidP="00FD4CCD">
            <w:pPr>
              <w:rPr>
                <w:rFonts w:ascii="Times New Roman" w:eastAsia="Times New Roman" w:hAnsi="Times New Roman" w:cs="Times New Roman"/>
                <w:color w:val="808080" w:themeColor="background1" w:themeShade="80"/>
              </w:rPr>
            </w:pPr>
            <w:r>
              <w:rPr>
                <w:rFonts w:ascii="Times New Roman" w:eastAsia="Times New Roman" w:hAnsi="Times New Roman" w:cs="Times New Roman"/>
                <w:color w:val="808080" w:themeColor="background1" w:themeShade="80"/>
              </w:rPr>
              <w:t>I want my app to be top 10 in the App Store by a year.</w:t>
            </w:r>
          </w:p>
        </w:tc>
      </w:tr>
      <w:tr w:rsidR="00522534" w:rsidRPr="009A7CB7" w14:paraId="5705076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110666" w14:textId="77777777" w:rsidR="00522534" w:rsidRPr="009A7CB7" w:rsidRDefault="00522534" w:rsidP="00FD4CCD">
            <w:pPr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Initiativ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</w:t>
            </w:r>
          </w:p>
        </w:tc>
        <w:tc>
          <w:tcPr>
            <w:tcW w:w="7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2F6A13" w14:textId="05B460EE" w:rsidR="00522534" w:rsidRPr="009A7CB7" w:rsidRDefault="00297162" w:rsidP="00FD4CCD">
            <w:pPr>
              <w:rPr>
                <w:rFonts w:ascii="Times New Roman" w:eastAsia="Times New Roman" w:hAnsi="Times New Roman" w:cs="Times New Roman"/>
                <w:color w:val="808080" w:themeColor="background1" w:themeShade="80"/>
              </w:rPr>
            </w:pPr>
            <w: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Design Application and improve performance over time.</w:t>
            </w:r>
          </w:p>
        </w:tc>
      </w:tr>
      <w:tr w:rsidR="00522534" w:rsidRPr="009A7CB7" w14:paraId="2FBC28A4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A1CEF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Persona(s)</w:t>
            </w:r>
          </w:p>
        </w:tc>
        <w:tc>
          <w:tcPr>
            <w:tcW w:w="7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4FC33" w14:textId="27D03126" w:rsidR="00522534" w:rsidRDefault="00297162" w:rsidP="00FD4CCD">
            <w:pP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Drivers and parents</w:t>
            </w:r>
          </w:p>
        </w:tc>
      </w:tr>
      <w:tr w:rsidR="00522534" w:rsidRPr="009A7CB7" w14:paraId="4321DB3F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6FD5A5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Environment</w:t>
            </w:r>
          </w:p>
        </w:tc>
        <w:tc>
          <w:tcPr>
            <w:tcW w:w="7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641261" w14:textId="15DD50C1" w:rsidR="00522534" w:rsidRDefault="00297162" w:rsidP="00FD4CCD">
            <w:pP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808080" w:themeColor="background1" w:themeShade="80"/>
                <w:sz w:val="22"/>
                <w:szCs w:val="22"/>
              </w:rPr>
              <w:t>Anywhere while the vehicle is mobile</w:t>
            </w:r>
          </w:p>
        </w:tc>
      </w:tr>
    </w:tbl>
    <w:p w14:paraId="047878F3" w14:textId="77777777" w:rsidR="009A7CB7" w:rsidRDefault="009A7CB7" w:rsidP="008C4634">
      <w:pPr>
        <w:rPr>
          <w:rFonts w:ascii="Arial" w:hAnsi="Arial" w:cs="Arial"/>
        </w:rPr>
      </w:pPr>
    </w:p>
    <w:p w14:paraId="048CE21A" w14:textId="4B50C0BD" w:rsidR="00522534" w:rsidRDefault="00522534" w:rsidP="00B91E27"/>
    <w:p w14:paraId="73FEF8EF" w14:textId="53E7DBC2" w:rsidR="00522534" w:rsidRDefault="00522534" w:rsidP="00B91E27"/>
    <w:p w14:paraId="00E68A75" w14:textId="74FF40A4" w:rsidR="00522534" w:rsidRDefault="00522534" w:rsidP="00B91E27"/>
    <w:p w14:paraId="7F5FBF79" w14:textId="2092976E" w:rsidR="00522534" w:rsidRDefault="00522534" w:rsidP="00B91E27"/>
    <w:p w14:paraId="32C819DF" w14:textId="1DF5798F" w:rsidR="00522534" w:rsidRDefault="00522534" w:rsidP="00B91E27"/>
    <w:p w14:paraId="6D453225" w14:textId="4E2EBEC1" w:rsidR="00522534" w:rsidRDefault="00522534" w:rsidP="00B91E27"/>
    <w:p w14:paraId="7258BF36" w14:textId="4AAE94E5" w:rsidR="00522534" w:rsidRDefault="00522534" w:rsidP="00B91E27"/>
    <w:p w14:paraId="2692F82C" w14:textId="57C05F91" w:rsidR="00522534" w:rsidRDefault="00522534" w:rsidP="00B91E27"/>
    <w:p w14:paraId="0A1F2F1F" w14:textId="73DA810C" w:rsidR="00522534" w:rsidRDefault="00522534" w:rsidP="00B91E27"/>
    <w:p w14:paraId="20959EB3" w14:textId="4970B6C9" w:rsidR="00522534" w:rsidRDefault="00522534">
      <w:r>
        <w:br w:type="page"/>
      </w:r>
    </w:p>
    <w:p w14:paraId="04211F7B" w14:textId="77777777" w:rsidR="00522534" w:rsidRPr="00B91E27" w:rsidRDefault="00522534" w:rsidP="00B91E27"/>
    <w:p w14:paraId="79245BB4" w14:textId="2E5AFF0C" w:rsidR="008C4634" w:rsidRPr="00522534" w:rsidRDefault="009A7CB7" w:rsidP="00522534">
      <w:pPr>
        <w:pStyle w:val="Heading1"/>
        <w:numPr>
          <w:ilvl w:val="0"/>
          <w:numId w:val="3"/>
        </w:numPr>
        <w:ind w:left="360"/>
        <w:rPr>
          <w:rFonts w:ascii="Arial" w:hAnsi="Arial" w:cs="Arial"/>
          <w:color w:val="0073CF"/>
          <w:sz w:val="28"/>
          <w:szCs w:val="28"/>
        </w:rPr>
      </w:pPr>
      <w:bookmarkStart w:id="4" w:name="_Toc2757375"/>
      <w:r w:rsidRPr="00242497">
        <w:rPr>
          <w:rFonts w:ascii="Arial" w:hAnsi="Arial" w:cs="Arial"/>
          <w:color w:val="0073CF"/>
          <w:sz w:val="28"/>
          <w:szCs w:val="28"/>
        </w:rPr>
        <w:t>Features</w:t>
      </w:r>
      <w:bookmarkEnd w:id="4"/>
      <w:r w:rsidRPr="00242497">
        <w:rPr>
          <w:rFonts w:ascii="Arial" w:hAnsi="Arial" w:cs="Arial"/>
          <w:color w:val="0073CF"/>
          <w:sz w:val="28"/>
          <w:szCs w:val="28"/>
        </w:rPr>
        <w:t xml:space="preserve"> </w:t>
      </w:r>
      <w:r w:rsidR="00522534">
        <w:rPr>
          <w:rFonts w:ascii="Arial" w:hAnsi="Arial" w:cs="Arial"/>
          <w:color w:val="0073CF"/>
          <w:sz w:val="28"/>
          <w:szCs w:val="28"/>
        </w:rPr>
        <w:t>(copy and paste table as needed for additional features)</w:t>
      </w: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522534" w:rsidRPr="009A7CB7" w14:paraId="5AB3B91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E0DA3" w14:textId="77777777" w:rsidR="00B82B36" w:rsidRPr="00B82B36" w:rsidRDefault="00B82B36" w:rsidP="00B82B36">
            <w:pPr>
              <w:jc w:val="both"/>
              <w:rPr>
                <w:rFonts w:eastAsia="Times New Roman"/>
                <w:color w:val="000000" w:themeColor="text1"/>
                <w:sz w:val="22"/>
                <w:szCs w:val="22"/>
              </w:rPr>
            </w:pPr>
            <w:bookmarkStart w:id="5" w:name="_Hlk56603233"/>
            <w:r w:rsidRPr="00B82B36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Feature </w:t>
            </w:r>
            <w:r w:rsidRPr="00B82B36"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and Type </w:t>
            </w:r>
          </w:p>
          <w:p w14:paraId="6A89FE9A" w14:textId="0ED74B0D" w:rsidR="00522534" w:rsidRPr="00A44E97" w:rsidRDefault="00522534" w:rsidP="00B82B36">
            <w:pPr>
              <w:jc w:val="both"/>
              <w:rPr>
                <w:rFonts w:ascii="Arial" w:eastAsia="Times New Roman" w:hAnsi="Arial" w:cs="Arial"/>
                <w:b/>
                <w:bCs/>
                <w:i/>
                <w:iCs/>
                <w:color w:val="000000" w:themeColor="text1"/>
                <w:sz w:val="22"/>
                <w:szCs w:val="22"/>
              </w:rPr>
            </w:pP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F9580D" w14:textId="1B92C1CD" w:rsidR="00522534" w:rsidRPr="009A7CB7" w:rsidRDefault="00297162" w:rsidP="00355E68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Log in Screen</w:t>
            </w:r>
          </w:p>
        </w:tc>
      </w:tr>
      <w:tr w:rsidR="00522534" w:rsidRPr="009A7CB7" w14:paraId="5754A363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0CDC6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72E8AA" w14:textId="131CFDDC" w:rsidR="00522534" w:rsidRPr="006726BC" w:rsidRDefault="00522534" w:rsidP="00FD4CCD">
            <w:pPr>
              <w:rPr>
                <w:rFonts w:ascii="Times New Roman" w:eastAsia="Times New Roman" w:hAnsi="Times New Roman" w:cs="Times New Roman"/>
                <w:b/>
                <w:bCs/>
                <w:u w:val="single"/>
              </w:rPr>
            </w:pPr>
            <w:r w:rsidRPr="006726BC">
              <w:rPr>
                <w:rFonts w:ascii="Arial" w:eastAsia="Times New Roman" w:hAnsi="Arial" w:cs="Arial"/>
                <w:b/>
                <w:bCs/>
                <w:i/>
                <w:iCs/>
                <w:color w:val="666666"/>
                <w:sz w:val="22"/>
                <w:szCs w:val="22"/>
                <w:u w:val="single"/>
              </w:rPr>
              <w:t>The system shall</w:t>
            </w:r>
            <w:r w:rsidR="006726BC" w:rsidRPr="006726BC">
              <w:rPr>
                <w:rFonts w:ascii="Arial" w:eastAsia="Times New Roman" w:hAnsi="Arial" w:cs="Arial"/>
                <w:b/>
                <w:bCs/>
                <w:i/>
                <w:iCs/>
                <w:color w:val="666666"/>
                <w:sz w:val="22"/>
                <w:szCs w:val="22"/>
                <w:u w:val="single"/>
              </w:rPr>
              <w:t xml:space="preserve"> </w:t>
            </w:r>
            <w:r w:rsidR="00604E1A">
              <w:rPr>
                <w:rFonts w:ascii="Arial" w:eastAsia="Times New Roman" w:hAnsi="Arial" w:cs="Arial"/>
                <w:b/>
                <w:bCs/>
                <w:i/>
                <w:iCs/>
                <w:color w:val="666666"/>
                <w:sz w:val="22"/>
                <w:szCs w:val="22"/>
                <w:u w:val="single"/>
              </w:rPr>
              <w:t>(have a login screen)</w:t>
            </w:r>
          </w:p>
        </w:tc>
      </w:tr>
      <w:tr w:rsidR="00BC5C4A" w:rsidRPr="009A7CB7" w14:paraId="667F62AD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0D00CD" w14:textId="7E1A94FC" w:rsidR="00BC5C4A" w:rsidRPr="009A7CB7" w:rsidRDefault="00BC5C4A" w:rsidP="00BC5C4A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E4B1A2" w14:textId="6C1F9091" w:rsidR="00BC5C4A" w:rsidRPr="009A7CB7" w:rsidRDefault="00604E1A" w:rsidP="00BC5C4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 [driver] I want to be able to log in so that I can have access to the application</w:t>
            </w:r>
          </w:p>
        </w:tc>
      </w:tr>
      <w:tr w:rsidR="00522534" w:rsidRPr="009A7CB7" w14:paraId="346D9A40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F963FC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7D8BEB" w14:textId="4FB7B273" w:rsidR="00522534" w:rsidRPr="00604E1A" w:rsidRDefault="00604E1A" w:rsidP="00FD4CCD">
            <w:pPr>
              <w:rPr>
                <w:rFonts w:ascii="Times New Roman" w:eastAsia="Times New Roman" w:hAnsi="Times New Roman" w:cs="Times New Roman"/>
                <w:i/>
                <w:iCs/>
              </w:rPr>
            </w:pPr>
            <w:r w:rsidRPr="00604E1A">
              <w:rPr>
                <w:rFonts w:ascii="Times New Roman" w:eastAsia="Times New Roman" w:hAnsi="Times New Roman" w:cs="Times New Roman"/>
                <w:i/>
                <w:iCs/>
              </w:rPr>
              <w:t>Anyone can track the user’s activity without a log in screen.</w:t>
            </w:r>
          </w:p>
        </w:tc>
      </w:tr>
      <w:tr w:rsidR="00522534" w:rsidRPr="009A7CB7" w14:paraId="136F37E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C367F5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78129F" w14:textId="71FBB37C" w:rsidR="00522534" w:rsidRPr="009A7CB7" w:rsidRDefault="00604E1A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t allows the User a personal login and to track their own activity and have their privacy</w:t>
            </w:r>
          </w:p>
        </w:tc>
      </w:tr>
      <w:tr w:rsidR="00A44E97" w:rsidRPr="009A7CB7" w14:paraId="33E8E26C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3BFC41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  <w:p w14:paraId="03492E3F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</w:p>
          <w:p w14:paraId="297FD831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Business (BA)</w:t>
            </w:r>
          </w:p>
          <w:p w14:paraId="28959736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(UA)</w:t>
            </w:r>
          </w:p>
          <w:p w14:paraId="2CC0601A" w14:textId="0DD6C112" w:rsidR="00A44E97" w:rsidRPr="009A7CB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echnical (TA)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7E00D" w14:textId="07DE4205" w:rsidR="00A44E97" w:rsidRDefault="00604E1A" w:rsidP="00A44E9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A-When a user log in they are able to register the username and password</w:t>
            </w:r>
          </w:p>
          <w:p w14:paraId="74977AC7" w14:textId="1B6523F7" w:rsidR="0081443D" w:rsidRDefault="0081443D" w:rsidP="00A44E9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 When User inputs wrong username/password display an error</w:t>
            </w:r>
          </w:p>
          <w:p w14:paraId="5EC1DC53" w14:textId="60EDBF82" w:rsidR="00604E1A" w:rsidRDefault="00604E1A" w:rsidP="00A44E9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A- they remember the password</w:t>
            </w:r>
          </w:p>
          <w:p w14:paraId="6B338E59" w14:textId="11400CE1" w:rsidR="00604E1A" w:rsidRPr="009A7CB7" w:rsidRDefault="00604E1A" w:rsidP="00A44E9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A- A submit button/ interface to check the user password if it’s a strong one.</w:t>
            </w:r>
          </w:p>
        </w:tc>
      </w:tr>
      <w:tr w:rsidR="00A44E97" w:rsidRPr="009A7CB7" w14:paraId="763196E6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4306E7" w14:textId="22E9965C" w:rsidR="00A44E97" w:rsidRPr="009A7CB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6C9234" w14:textId="763A0310" w:rsidR="00A44E97" w:rsidRPr="009A7CB7" w:rsidRDefault="00A44E97" w:rsidP="00A44E9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A44E97" w:rsidRPr="009A7CB7" w14:paraId="24FD1CC6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9DE7FE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  <w:p w14:paraId="2AD9B45F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</w:p>
          <w:p w14:paraId="7CE963B8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esting (T)</w:t>
            </w:r>
          </w:p>
          <w:p w14:paraId="20A3876D" w14:textId="77777777" w:rsidR="00A44E9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Inspection (I)</w:t>
            </w:r>
          </w:p>
          <w:p w14:paraId="6776F6BB" w14:textId="3C8F248F" w:rsidR="00A44E97" w:rsidRPr="009A7CB7" w:rsidRDefault="00A44E97" w:rsidP="00A44E97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nalysis (A)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BF0BC9" w14:textId="77777777" w:rsidR="00A44E97" w:rsidRDefault="00604E1A" w:rsidP="00A44E9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Given that is a log in screen that allows the user to type in the username and password when I hit submit it goes through.</w:t>
            </w:r>
          </w:p>
          <w:p w14:paraId="5D4532BF" w14:textId="77777777" w:rsidR="00604E1A" w:rsidRDefault="00604E1A" w:rsidP="00A44E97">
            <w:pPr>
              <w:rPr>
                <w:rFonts w:ascii="Times New Roman" w:eastAsia="Times New Roman" w:hAnsi="Times New Roman" w:cs="Times New Roman"/>
              </w:rPr>
            </w:pPr>
          </w:p>
          <w:p w14:paraId="49F9E38F" w14:textId="77777777" w:rsidR="00604E1A" w:rsidRDefault="00604E1A" w:rsidP="00A44E9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- I type username and password and hit submit the application loads properly</w:t>
            </w:r>
          </w:p>
          <w:p w14:paraId="7B5DA3C7" w14:textId="1221731E" w:rsidR="00604E1A" w:rsidRDefault="00604E1A" w:rsidP="00A44E97">
            <w:pPr>
              <w:rPr>
                <w:rFonts w:ascii="Times New Roman" w:eastAsia="Times New Roman" w:hAnsi="Times New Roman" w:cs="Times New Roman"/>
              </w:rPr>
            </w:pPr>
          </w:p>
          <w:p w14:paraId="284A0075" w14:textId="47219CA2" w:rsidR="0081443D" w:rsidRDefault="0081443D" w:rsidP="00A44E97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- If I type my credentials incorrectly it displays an error</w:t>
            </w:r>
          </w:p>
          <w:p w14:paraId="59E44377" w14:textId="129BBAE5" w:rsidR="00604E1A" w:rsidRPr="009A7CB7" w:rsidRDefault="00604E1A" w:rsidP="00A44E97">
            <w:pPr>
              <w:rPr>
                <w:rFonts w:ascii="Times New Roman" w:eastAsia="Times New Roman" w:hAnsi="Times New Roman" w:cs="Times New Roman"/>
              </w:rPr>
            </w:pPr>
          </w:p>
        </w:tc>
      </w:tr>
      <w:tr w:rsidR="00522534" w:rsidRPr="00FB2879" w14:paraId="7C055763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45AB07" w14:textId="77777777" w:rsidR="00522534" w:rsidRPr="00FB2879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EEFE1" w14:textId="6F82D468" w:rsidR="00522534" w:rsidRPr="00FB2879" w:rsidRDefault="00522534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non-functional </w:t>
            </w:r>
          </w:p>
        </w:tc>
      </w:tr>
      <w:tr w:rsidR="00522534" w:rsidRPr="00FB2879" w14:paraId="0A666EA0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F66A32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4FC78" w14:textId="00098BAA" w:rsidR="00522534" w:rsidRDefault="0081443D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  <w:tr w:rsidR="00522534" w:rsidRPr="00FB2879" w14:paraId="4D3FFE74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E9A3D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5FCCC8" w14:textId="36BAF0D5" w:rsidR="00522534" w:rsidRDefault="00297162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 source</w:t>
            </w:r>
          </w:p>
        </w:tc>
      </w:tr>
      <w:tr w:rsidR="00522534" w:rsidRPr="00FB2879" w14:paraId="0FEBD746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119444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71AC4C" w14:textId="1BEF78BD" w:rsidR="00522534" w:rsidRDefault="00877C6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</w:t>
            </w:r>
            <w:r w:rsidR="00522534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</w:t>
            </w:r>
            <w:r w:rsidR="00297162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e</w:t>
            </w:r>
          </w:p>
        </w:tc>
      </w:tr>
      <w:bookmarkEnd w:id="5"/>
    </w:tbl>
    <w:p w14:paraId="460F1F19" w14:textId="56FB0581" w:rsidR="009A7CB7" w:rsidRDefault="009A7CB7" w:rsidP="008C4634">
      <w:pPr>
        <w:rPr>
          <w:rFonts w:ascii="Arial" w:hAnsi="Arial" w:cs="Arial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522534" w:rsidRPr="009A7CB7" w14:paraId="3DDB309B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0C7F63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FD355" w14:textId="4089EE9D" w:rsidR="00522534" w:rsidRPr="009A7CB7" w:rsidRDefault="00297162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ettings</w:t>
            </w:r>
          </w:p>
        </w:tc>
      </w:tr>
      <w:tr w:rsidR="00522534" w:rsidRPr="009A7CB7" w14:paraId="112A5CB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48426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AE777B" w14:textId="1C9D80BE" w:rsidR="00522534" w:rsidRPr="009A7CB7" w:rsidRDefault="00522534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e system shal</w:t>
            </w:r>
            <w:r w:rsidR="00A44E97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l </w:t>
            </w:r>
            <w:r w:rsidR="00297162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have a settings page where they could access </w:t>
            </w:r>
            <w:proofErr w:type="gramStart"/>
            <w:r w:rsidR="00297162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udio ,</w:t>
            </w:r>
            <w:proofErr w:type="gramEnd"/>
            <w:r w:rsidR="00297162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BT, GPS, Auto Messages, Language and Passenger Mode</w:t>
            </w:r>
          </w:p>
        </w:tc>
      </w:tr>
      <w:tr w:rsidR="00BC5C4A" w:rsidRPr="009A7CB7" w14:paraId="65CA342F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338058" w14:textId="75C548EA" w:rsidR="00BC5C4A" w:rsidRPr="009A7CB7" w:rsidRDefault="00BC5C4A" w:rsidP="00BC5C4A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lastRenderedPageBreak/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F7BB8" w14:textId="05109048" w:rsidR="00BC5C4A" w:rsidRPr="009A7CB7" w:rsidRDefault="00BC5C4A" w:rsidP="00BC5C4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297162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drive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], I want to [</w:t>
            </w:r>
            <w:r w:rsidR="00297162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be able to access settings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so </w:t>
            </w:r>
            <w:r w:rsidR="00EE022B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[</w:t>
            </w:r>
            <w:r w:rsidR="00297162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I could adjust the features to my </w:t>
            </w:r>
            <w:r w:rsidR="00EE022B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likings] (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note there can be multiple user stories for different </w:t>
            </w:r>
            <w:r w:rsidR="00EE022B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personas)  </w:t>
            </w:r>
          </w:p>
        </w:tc>
      </w:tr>
      <w:tr w:rsidR="00522534" w:rsidRPr="009A7CB7" w14:paraId="7477F052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40CFF6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76BE85" w14:textId="0AFFB699" w:rsidR="00522534" w:rsidRPr="009A7CB7" w:rsidRDefault="00297162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I want to be able to change my settings </w:t>
            </w:r>
            <w:r w:rsidR="00EE022B">
              <w:rPr>
                <w:rFonts w:ascii="Times New Roman" w:eastAsia="Times New Roman" w:hAnsi="Times New Roman" w:cs="Times New Roman"/>
              </w:rPr>
              <w:t>and choose the features that I want on/off instead of having a default that is permanently set.</w:t>
            </w:r>
          </w:p>
        </w:tc>
      </w:tr>
      <w:tr w:rsidR="00522534" w:rsidRPr="009A7CB7" w14:paraId="60801E95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B6B3B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D9093" w14:textId="6DB7816F" w:rsidR="00522534" w:rsidRPr="009A7CB7" w:rsidRDefault="00EE022B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t allows the user to change to their liking.</w:t>
            </w:r>
          </w:p>
        </w:tc>
      </w:tr>
      <w:tr w:rsidR="00522534" w:rsidRPr="009A7CB7" w14:paraId="28069F53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2966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9AFDC7" w14:textId="2E9BF51D" w:rsidR="00522534" w:rsidRPr="009A7CB7" w:rsidRDefault="00EE022B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User knows how basic knowledge on how to use a phone to be able to navigate the app. </w:t>
            </w:r>
          </w:p>
        </w:tc>
      </w:tr>
      <w:tr w:rsidR="00522534" w:rsidRPr="009A7CB7" w14:paraId="74A7BABA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F983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2DF92" w14:textId="49D8978E" w:rsidR="00522534" w:rsidRPr="009A7CB7" w:rsidRDefault="00EE022B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You cannot add or request a new setting.</w:t>
            </w:r>
          </w:p>
        </w:tc>
      </w:tr>
      <w:tr w:rsidR="00522534" w:rsidRPr="009A7CB7" w14:paraId="2BB9907B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B377D7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96020" w14:textId="6791F1F0" w:rsidR="00522534" w:rsidRPr="009A7CB7" w:rsidRDefault="00EE022B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llow Testers to test the app</w:t>
            </w:r>
          </w:p>
        </w:tc>
      </w:tr>
      <w:tr w:rsidR="00522534" w:rsidRPr="00FB2879" w14:paraId="1AF8DCBC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E884E5" w14:textId="77777777" w:rsidR="00522534" w:rsidRPr="00FB2879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3F003C" w14:textId="0E565CCE" w:rsidR="00522534" w:rsidRPr="00FB2879" w:rsidRDefault="00EE022B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-functional</w:t>
            </w:r>
          </w:p>
        </w:tc>
      </w:tr>
      <w:tr w:rsidR="00522534" w:rsidRPr="00FB2879" w14:paraId="051F1793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8D117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A536C" w14:textId="623CBA8C" w:rsidR="00522534" w:rsidRDefault="00EE022B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  <w:tr w:rsidR="00522534" w:rsidRPr="00FB2879" w14:paraId="1A8691AB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D824DE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0B108C" w14:textId="4A2232D3" w:rsidR="00522534" w:rsidRDefault="00EE022B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522534" w:rsidRPr="00FB2879" w14:paraId="694BB79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F198C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3F431" w14:textId="0B122D9B" w:rsidR="00522534" w:rsidRDefault="00EE022B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770F0099" w14:textId="18CF1A1D" w:rsidR="00522534" w:rsidRDefault="00522534" w:rsidP="008C4634">
      <w:pPr>
        <w:rPr>
          <w:rFonts w:ascii="Arial" w:hAnsi="Arial" w:cs="Arial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522534" w:rsidRPr="009A7CB7" w14:paraId="668871B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E6059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832752" w14:textId="313E145C" w:rsidR="00522534" w:rsidRPr="009A7CB7" w:rsidRDefault="00EE022B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Audio </w:t>
            </w:r>
          </w:p>
        </w:tc>
      </w:tr>
      <w:tr w:rsidR="00522534" w:rsidRPr="009A7CB7" w14:paraId="24C09588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E8BB7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29AFC" w14:textId="7DDA0EBA" w:rsidR="00522534" w:rsidRPr="009A7CB7" w:rsidRDefault="00EE022B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e system shall have an Audio Volume with a bar where they could adjust the volume</w:t>
            </w:r>
          </w:p>
        </w:tc>
      </w:tr>
      <w:tr w:rsidR="00BC5C4A" w:rsidRPr="009A7CB7" w14:paraId="5F00112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355009" w14:textId="063DCE38" w:rsidR="00BC5C4A" w:rsidRPr="009A7CB7" w:rsidRDefault="00BC5C4A" w:rsidP="00BC5C4A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C23A4" w14:textId="5B3FEAEF" w:rsidR="00BC5C4A" w:rsidRPr="009A7CB7" w:rsidRDefault="00BC5C4A" w:rsidP="00BC5C4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EE022B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drive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], I want to [</w:t>
            </w:r>
            <w:r w:rsidR="00EE022B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be able to change volume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so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 [</w:t>
            </w:r>
            <w:proofErr w:type="gramEnd"/>
            <w:r w:rsidR="00EE022B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 can hear better if it is low or decrease the volume if it is high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 (note there can be multiple user stories for different personas)   </w:t>
            </w:r>
          </w:p>
        </w:tc>
      </w:tr>
      <w:tr w:rsidR="00522534" w:rsidRPr="009A7CB7" w14:paraId="06360595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F2FC8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8D5FD" w14:textId="7F0A7DDE" w:rsidR="00522534" w:rsidRPr="009A7CB7" w:rsidRDefault="00EE022B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User may not hear easily</w:t>
            </w:r>
          </w:p>
        </w:tc>
      </w:tr>
      <w:tr w:rsidR="00522534" w:rsidRPr="009A7CB7" w14:paraId="302F9F00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80E138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D151C" w14:textId="05839CAB" w:rsidR="00522534" w:rsidRPr="009A7CB7" w:rsidRDefault="00EE022B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t helps so user can increase volume so they can hear</w:t>
            </w:r>
          </w:p>
        </w:tc>
      </w:tr>
      <w:tr w:rsidR="00522534" w:rsidRPr="009A7CB7" w14:paraId="5B005EBD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F395F2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0B5A2" w14:textId="77777777" w:rsidR="00522534" w:rsidRDefault="00EE022B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User must be able to use a slider bar to adjust volume</w:t>
            </w:r>
          </w:p>
          <w:p w14:paraId="74CC41AC" w14:textId="7801DECB" w:rsidR="00E03B78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hone must be able to handle extreme audio (low-high)</w:t>
            </w:r>
          </w:p>
        </w:tc>
      </w:tr>
      <w:tr w:rsidR="00522534" w:rsidRPr="009A7CB7" w14:paraId="69BA6A8B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F7138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75525" w14:textId="1C72C665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Wont</w:t>
            </w:r>
            <w:proofErr w:type="spell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change AI gender</w:t>
            </w:r>
          </w:p>
        </w:tc>
      </w:tr>
      <w:tr w:rsidR="00522534" w:rsidRPr="009A7CB7" w14:paraId="659EE70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64B50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D3F65C" w14:textId="1833C739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est it by changing volumes if it changes then It is working</w:t>
            </w:r>
          </w:p>
        </w:tc>
      </w:tr>
      <w:tr w:rsidR="00522534" w:rsidRPr="00FB2879" w14:paraId="3727F2F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122647" w14:textId="77777777" w:rsidR="00522534" w:rsidRPr="00FB2879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533BBE" w14:textId="4422BD01" w:rsidR="00522534" w:rsidRPr="00FB2879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-functional</w:t>
            </w:r>
          </w:p>
        </w:tc>
      </w:tr>
      <w:tr w:rsidR="00522534" w:rsidRPr="00FB2879" w14:paraId="6B5DB582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9FD867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D9A86" w14:textId="6010660B" w:rsidR="00522534" w:rsidRDefault="00E03B7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Connected to settings</w:t>
            </w:r>
          </w:p>
        </w:tc>
      </w:tr>
      <w:tr w:rsidR="00522534" w:rsidRPr="00FB2879" w14:paraId="2AEDB1D0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92A3A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lastRenderedPageBreak/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5990F" w14:textId="1107FAF7" w:rsidR="00522534" w:rsidRDefault="00E03B7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won</w:t>
            </w:r>
          </w:p>
        </w:tc>
      </w:tr>
      <w:tr w:rsidR="00522534" w:rsidRPr="00FB2879" w14:paraId="16FC2C94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B3879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277D6" w14:textId="04924DBF" w:rsidR="00522534" w:rsidRDefault="00E03B7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5C29807B" w14:textId="6346E974" w:rsidR="00522534" w:rsidRDefault="00522534" w:rsidP="008C4634">
      <w:pPr>
        <w:rPr>
          <w:rFonts w:ascii="Arial" w:hAnsi="Arial" w:cs="Arial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522534" w:rsidRPr="009A7CB7" w14:paraId="28F31C4B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5C0175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B0E94E" w14:textId="61E27B6B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BT </w:t>
            </w:r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age</w:t>
            </w:r>
          </w:p>
        </w:tc>
      </w:tr>
      <w:tr w:rsidR="00522534" w:rsidRPr="009A7CB7" w14:paraId="5EC05C6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91439D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B93C3" w14:textId="36F61353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e system shall have a button to toggle between Bluetooth on and Off</w:t>
            </w:r>
          </w:p>
        </w:tc>
      </w:tr>
      <w:tr w:rsidR="00BC5C4A" w:rsidRPr="009A7CB7" w14:paraId="77DB0CB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4EC74" w14:textId="4A55A28F" w:rsidR="00BC5C4A" w:rsidRPr="009A7CB7" w:rsidRDefault="00BC5C4A" w:rsidP="00BC5C4A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0FD13F" w14:textId="5593DAD8" w:rsidR="00BC5C4A" w:rsidRPr="009A7CB7" w:rsidRDefault="00BC5C4A" w:rsidP="00BC5C4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E03B78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Drive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], I want to [</w:t>
            </w:r>
            <w:r w:rsidR="00E03B78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oggle Bluetooth on/off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so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 [</w:t>
            </w:r>
            <w:proofErr w:type="gramEnd"/>
            <w:r w:rsidR="00E03B78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 could output audio on my car or my phone for privacy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 (note there can be multiple user stories for different personas)   </w:t>
            </w:r>
          </w:p>
        </w:tc>
      </w:tr>
      <w:tr w:rsidR="00522534" w:rsidRPr="009A7CB7" w14:paraId="3230CDD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83B67A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C32AC" w14:textId="3581E4AE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BT will only use one access point</w:t>
            </w:r>
          </w:p>
        </w:tc>
      </w:tr>
      <w:tr w:rsidR="00522534" w:rsidRPr="009A7CB7" w14:paraId="309DC0C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5BDC0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5D1FE8" w14:textId="264B69A5" w:rsidR="00522534" w:rsidRPr="009A7CB7" w:rsidRDefault="00E03B7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Having BT allows users to listen to music on their car or switch to audio on phone for privacy</w:t>
            </w:r>
          </w:p>
        </w:tc>
      </w:tr>
      <w:tr w:rsidR="00522534" w:rsidRPr="009A7CB7" w14:paraId="10E8819D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86BCE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4C8073" w14:textId="41700400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Car must have BT to establish a connection</w:t>
            </w:r>
          </w:p>
        </w:tc>
      </w:tr>
      <w:tr w:rsidR="00522534" w:rsidRPr="009A7CB7" w14:paraId="283DF18D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C1229A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593B20" w14:textId="42B58F64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Wont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have multiple connections</w:t>
            </w:r>
          </w:p>
        </w:tc>
      </w:tr>
      <w:tr w:rsidR="00522534" w:rsidRPr="009A7CB7" w14:paraId="108B9B83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68672A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4AB843" w14:textId="5192A290" w:rsidR="00522534" w:rsidRPr="009A7CB7" w:rsidRDefault="00E03B78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Connect BT and check if the connection was established</w:t>
            </w:r>
          </w:p>
        </w:tc>
      </w:tr>
      <w:tr w:rsidR="00522534" w:rsidRPr="00FB2879" w14:paraId="77DD401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D9BAC5" w14:textId="77777777" w:rsidR="00522534" w:rsidRPr="00FB2879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DEEAA9" w14:textId="7557F287" w:rsidR="00522534" w:rsidRPr="00FB2879" w:rsidRDefault="00E03B78" w:rsidP="00E03B78">
            <w:pPr>
              <w:tabs>
                <w:tab w:val="center" w:pos="3584"/>
              </w:tabs>
              <w:rPr>
                <w:rFonts w:ascii="Times New Roman" w:eastAsia="Times New Roman" w:hAnsi="Times New Roman" w:cs="Times New Roman"/>
              </w:rPr>
            </w:pP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 functional</w:t>
            </w:r>
            <w:proofErr w:type="gramEnd"/>
          </w:p>
        </w:tc>
      </w:tr>
      <w:tr w:rsidR="00522534" w:rsidRPr="00FB2879" w14:paraId="1EEF6558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F0A55E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50076" w14:textId="1F478270" w:rsidR="00522534" w:rsidRDefault="00E03B7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ettings</w:t>
            </w:r>
          </w:p>
        </w:tc>
      </w:tr>
      <w:tr w:rsidR="00522534" w:rsidRPr="00FB2879" w14:paraId="28236F6E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F9677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4798" w14:textId="6CFB0E26" w:rsidR="00522534" w:rsidRDefault="00E03B7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522534" w:rsidRPr="00FB2879" w14:paraId="2411292B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76A74C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FD14BB" w14:textId="57D0FCD5" w:rsidR="00522534" w:rsidRDefault="00E03B78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3276F01E" w14:textId="41652B4A" w:rsidR="00522534" w:rsidRDefault="00522534" w:rsidP="008C4634">
      <w:pPr>
        <w:rPr>
          <w:rFonts w:ascii="Arial" w:hAnsi="Arial" w:cs="Arial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522534" w:rsidRPr="009A7CB7" w14:paraId="4ECAD91C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D64C93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4471B4" w14:textId="2A29E40E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BT Connections Page</w:t>
            </w:r>
          </w:p>
        </w:tc>
      </w:tr>
      <w:tr w:rsidR="00522534" w:rsidRPr="009A7CB7" w14:paraId="3AA0F17E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F7F564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DDE97" w14:textId="6DC11FF4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The system shall have a Bluetooth connections page so user can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forgot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one connection and establish a new one</w:t>
            </w:r>
          </w:p>
        </w:tc>
      </w:tr>
      <w:tr w:rsidR="00BC5C4A" w:rsidRPr="009A7CB7" w14:paraId="0B7E5B8D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5D2FD0" w14:textId="4670FB6B" w:rsidR="00BC5C4A" w:rsidRPr="009A7CB7" w:rsidRDefault="00BC5C4A" w:rsidP="00BC5C4A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0016FA" w14:textId="40D32967" w:rsidR="00BC5C4A" w:rsidRPr="009A7CB7" w:rsidRDefault="00BC5C4A" w:rsidP="00BC5C4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drive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], I want to [</w:t>
            </w:r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be able to switch </w:t>
            </w:r>
            <w:proofErr w:type="gramStart"/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connections 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]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so that  [</w:t>
            </w:r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 could keep using BT when using my girlfriend’s ca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 (note there can be multiple user stories for different personas)   </w:t>
            </w:r>
          </w:p>
        </w:tc>
      </w:tr>
      <w:tr w:rsidR="00522534" w:rsidRPr="009A7CB7" w14:paraId="35A9AFC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AE4D3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939C3" w14:textId="3DAF6982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If you forget a connection, you have to set up all over again</w:t>
            </w:r>
          </w:p>
        </w:tc>
      </w:tr>
      <w:tr w:rsidR="00522534" w:rsidRPr="009A7CB7" w14:paraId="26D0215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C93923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A1D75F" w14:textId="00D3D7CE" w:rsidR="00522534" w:rsidRPr="009A7CB7" w:rsidRDefault="00BF244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llow user to be able to use BT for more than just 1 device</w:t>
            </w:r>
          </w:p>
        </w:tc>
      </w:tr>
      <w:tr w:rsidR="00522534" w:rsidRPr="009A7CB7" w14:paraId="622F76F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9AF70C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0439EF" w14:textId="2F8273ED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User must be able to know how to switch Bluetooth connections</w:t>
            </w:r>
          </w:p>
        </w:tc>
      </w:tr>
      <w:tr w:rsidR="00522534" w:rsidRPr="009A7CB7" w14:paraId="16AA58FC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3C635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lastRenderedPageBreak/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7CF5A" w14:textId="0BBC5649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T won’t work if car is mobile.</w:t>
            </w:r>
          </w:p>
        </w:tc>
      </w:tr>
      <w:tr w:rsidR="00522534" w:rsidRPr="009A7CB7" w14:paraId="71B4EFE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24723F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3FA54B" w14:textId="2D78FF3B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king a relative to use their car and establish a new connection.</w:t>
            </w:r>
          </w:p>
        </w:tc>
      </w:tr>
      <w:tr w:rsidR="00522534" w:rsidRPr="00FB2879" w14:paraId="05E3426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38F70" w14:textId="77777777" w:rsidR="00522534" w:rsidRPr="00FB2879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82898A" w14:textId="5A466A85" w:rsidR="00522534" w:rsidRPr="00FB2879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functional</w:t>
            </w:r>
          </w:p>
        </w:tc>
      </w:tr>
      <w:tr w:rsidR="00522534" w:rsidRPr="00FB2879" w14:paraId="53F317DF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77705C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E7ECB" w14:textId="21E947B5" w:rsidR="00522534" w:rsidRDefault="00BF244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BT Page</w:t>
            </w:r>
          </w:p>
        </w:tc>
      </w:tr>
      <w:tr w:rsidR="00522534" w:rsidRPr="00FB2879" w14:paraId="0C7F06C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E7B5F5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3C39B7" w14:textId="2D8C1A3A" w:rsidR="00522534" w:rsidRDefault="00BF244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522534" w:rsidRPr="00FB2879" w14:paraId="3E32233A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416AE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6B387" w14:textId="6CE5E99D" w:rsidR="00522534" w:rsidRDefault="00BF244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613A9976" w14:textId="247E407D" w:rsidR="00522534" w:rsidRDefault="00522534" w:rsidP="008C4634">
      <w:pPr>
        <w:rPr>
          <w:rFonts w:ascii="Arial" w:hAnsi="Arial" w:cs="Arial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522534" w:rsidRPr="009A7CB7" w14:paraId="1937851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CE0E9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6D1E7D" w14:textId="12F9EC2A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Language</w:t>
            </w:r>
          </w:p>
        </w:tc>
      </w:tr>
      <w:tr w:rsidR="00522534" w:rsidRPr="009A7CB7" w14:paraId="4EE68232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F8A722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30818B" w14:textId="388712C6" w:rsidR="00522534" w:rsidRPr="009A7CB7" w:rsidRDefault="00BF244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e system shall have a language page where user can change language</w:t>
            </w:r>
          </w:p>
        </w:tc>
      </w:tr>
      <w:tr w:rsidR="00BC5C4A" w:rsidRPr="009A7CB7" w14:paraId="097DE82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1D9AB1" w14:textId="3913EC64" w:rsidR="00BC5C4A" w:rsidRPr="009A7CB7" w:rsidRDefault="00BC5C4A" w:rsidP="00BC5C4A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C47309" w14:textId="36BCAF73" w:rsidR="00BC5C4A" w:rsidRPr="009A7CB7" w:rsidRDefault="00BC5C4A" w:rsidP="00BC5C4A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Bi lingual speake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], I want to [</w:t>
            </w:r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be able to switch languages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so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 [</w:t>
            </w:r>
            <w:proofErr w:type="gramEnd"/>
            <w:r w:rsidR="00BF244C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 could use Arabic instead of English as I am more fluent in it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 (note there can be multiple user stories for different personas)   </w:t>
            </w:r>
          </w:p>
        </w:tc>
      </w:tr>
      <w:tr w:rsidR="00522534" w:rsidRPr="009A7CB7" w14:paraId="4E91CD7C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3EF4E2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5531A" w14:textId="0A8CE7B7" w:rsidR="00522534" w:rsidRPr="009A7CB7" w:rsidRDefault="0025537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o problems on this setting</w:t>
            </w:r>
          </w:p>
        </w:tc>
      </w:tr>
      <w:tr w:rsidR="00522534" w:rsidRPr="009A7CB7" w14:paraId="516F0FE9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84DAFF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D25761" w14:textId="2640687E" w:rsidR="00522534" w:rsidRPr="009A7CB7" w:rsidRDefault="0025537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is helps the user to change languages depending on the people in the user’s car</w:t>
            </w:r>
          </w:p>
        </w:tc>
      </w:tr>
      <w:tr w:rsidR="00522534" w:rsidRPr="009A7CB7" w14:paraId="0F466241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23829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F1408E" w14:textId="4F56789A" w:rsidR="00522534" w:rsidRPr="009A7CB7" w:rsidRDefault="0025537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ust provide languages from all over the world preferably with dialects.</w:t>
            </w:r>
          </w:p>
        </w:tc>
      </w:tr>
      <w:tr w:rsidR="00522534" w:rsidRPr="009A7CB7" w14:paraId="2BC8BCF6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3402D9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5E1141" w14:textId="1F531D14" w:rsidR="00522534" w:rsidRPr="009A7CB7" w:rsidRDefault="0025537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Won’t be able to quickly switch between two languages.</w:t>
            </w:r>
          </w:p>
        </w:tc>
      </w:tr>
      <w:tr w:rsidR="00522534" w:rsidRPr="009A7CB7" w14:paraId="1C605D9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05F4BF" w14:textId="77777777" w:rsidR="00522534" w:rsidRPr="009A7CB7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B12E3" w14:textId="17CEF1B1" w:rsidR="00522534" w:rsidRPr="009A7CB7" w:rsidRDefault="0025537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 would change the language and check if the app has changed.</w:t>
            </w:r>
          </w:p>
        </w:tc>
      </w:tr>
      <w:tr w:rsidR="00522534" w:rsidRPr="00FB2879" w14:paraId="7E356820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F33C81" w14:textId="77777777" w:rsidR="00522534" w:rsidRPr="00FB2879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64E1C1" w14:textId="69150EF5" w:rsidR="00522534" w:rsidRPr="00FB2879" w:rsidRDefault="0025537C" w:rsidP="00FD4CC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functional</w:t>
            </w:r>
          </w:p>
        </w:tc>
      </w:tr>
      <w:tr w:rsidR="00522534" w:rsidRPr="00FB2879" w14:paraId="5DEB41C6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E88A9C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1A6D99" w14:textId="0A826622" w:rsidR="00522534" w:rsidRDefault="0025537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ettings</w:t>
            </w:r>
          </w:p>
        </w:tc>
      </w:tr>
      <w:tr w:rsidR="00522534" w:rsidRPr="00FB2879" w14:paraId="53325AC7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735CD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E7D064" w14:textId="38426D10" w:rsidR="00522534" w:rsidRDefault="0025537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522534" w:rsidRPr="00FB2879" w14:paraId="1A1C339F" w14:textId="77777777" w:rsidTr="00FD4CC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164F3" w14:textId="77777777" w:rsidR="00522534" w:rsidRDefault="00522534" w:rsidP="00FD4CC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1AA440" w14:textId="06E8C801" w:rsidR="00522534" w:rsidRDefault="0025537C" w:rsidP="00FD4CC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1A7CBBC7" w14:textId="46F524B7" w:rsidR="00522534" w:rsidRDefault="00522534" w:rsidP="008C4634">
      <w:pPr>
        <w:rPr>
          <w:rFonts w:ascii="Arial" w:hAnsi="Arial" w:cs="Arial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25537C" w:rsidRPr="009A7CB7" w14:paraId="49A88681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ED459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500B2" w14:textId="073118CC" w:rsidR="0025537C" w:rsidRPr="009A7CB7" w:rsidRDefault="0025537C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assenger Mode</w:t>
            </w:r>
          </w:p>
        </w:tc>
      </w:tr>
      <w:tr w:rsidR="0025537C" w:rsidRPr="009A7CB7" w14:paraId="57DFA41E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3CD489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lastRenderedPageBreak/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26528" w14:textId="18C016CF" w:rsidR="0025537C" w:rsidRPr="009A7CB7" w:rsidRDefault="0025537C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he system shall have a passenger mode toggle where user can switch if they are not driving.</w:t>
            </w:r>
          </w:p>
        </w:tc>
      </w:tr>
      <w:tr w:rsidR="0025537C" w:rsidRPr="009A7CB7" w14:paraId="7795FAD7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A80504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D5366D" w14:textId="29BBF478" w:rsidR="0025537C" w:rsidRPr="009A7CB7" w:rsidRDefault="0025537C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As an [driver], I want to [be able to toggle between passenger mode on/off] so </w:t>
            </w:r>
            <w:r w:rsidR="00317524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[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I could use my phone when I am not the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driver]  (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note there can be multiple user stories for different personas)   </w:t>
            </w:r>
          </w:p>
        </w:tc>
      </w:tr>
      <w:tr w:rsidR="0025537C" w:rsidRPr="009A7CB7" w14:paraId="04D8E36E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C50510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60137F" w14:textId="3E8E5581" w:rsidR="0025537C" w:rsidRPr="009A7CB7" w:rsidRDefault="00317524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Will not detect if user is lying or not</w:t>
            </w:r>
          </w:p>
        </w:tc>
      </w:tr>
      <w:tr w:rsidR="0025537C" w:rsidRPr="009A7CB7" w14:paraId="35B5100F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99A2D8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08EE92" w14:textId="40A9862A" w:rsidR="0025537C" w:rsidRPr="009A7CB7" w:rsidRDefault="0025537C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This helps the user to change </w:t>
            </w:r>
            <w:r w:rsidR="00317524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odes so they can use their phones while sitting at the passenger’s seat</w:t>
            </w:r>
          </w:p>
        </w:tc>
      </w:tr>
      <w:tr w:rsidR="0025537C" w:rsidRPr="009A7CB7" w14:paraId="21C8BF43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35F20D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3DE6C" w14:textId="0D661EA7" w:rsidR="0025537C" w:rsidRPr="009A7CB7" w:rsidRDefault="00317524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User must understand not to change to passenger mode while they are actually driving.</w:t>
            </w:r>
          </w:p>
        </w:tc>
      </w:tr>
      <w:tr w:rsidR="0025537C" w:rsidRPr="009A7CB7" w14:paraId="2F3294A9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E21B7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0420D" w14:textId="79F8741C" w:rsidR="0025537C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Won’t</w:t>
            </w:r>
            <w:r w:rsidR="00317524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detect if car is moving or not</w:t>
            </w:r>
          </w:p>
        </w:tc>
      </w:tr>
      <w:tr w:rsidR="0025537C" w:rsidRPr="009A7CB7" w14:paraId="4172F55F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7DEA1E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B48C0" w14:textId="5F3D690D" w:rsidR="0025537C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o test I would change modes and see if it locks me out</w:t>
            </w:r>
          </w:p>
        </w:tc>
      </w:tr>
      <w:tr w:rsidR="0025537C" w:rsidRPr="00FB2879" w14:paraId="1A7E5960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3C0EA8" w14:textId="77777777" w:rsidR="0025537C" w:rsidRPr="00FB2879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B385F" w14:textId="77777777" w:rsidR="0025537C" w:rsidRPr="00FB2879" w:rsidRDefault="0025537C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functional</w:t>
            </w:r>
          </w:p>
        </w:tc>
      </w:tr>
      <w:tr w:rsidR="0025537C" w:rsidRPr="00FB2879" w14:paraId="3191FAA9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376893" w14:textId="77777777" w:rsidR="0025537C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B3D226" w14:textId="77777777" w:rsidR="0025537C" w:rsidRDefault="0025537C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ettings</w:t>
            </w:r>
          </w:p>
        </w:tc>
      </w:tr>
      <w:tr w:rsidR="0025537C" w:rsidRPr="00FB2879" w14:paraId="5B777DE1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49ECCD" w14:textId="77777777" w:rsidR="0025537C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0E5248" w14:textId="77777777" w:rsidR="0025537C" w:rsidRDefault="0025537C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25537C" w:rsidRPr="00FB2879" w14:paraId="45D10491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2505E5" w14:textId="77777777" w:rsidR="0025537C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5FDDE9" w14:textId="77777777" w:rsidR="0025537C" w:rsidRDefault="0025537C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0DCE4114" w14:textId="7EA90F1B" w:rsidR="006140B7" w:rsidRDefault="006140B7" w:rsidP="00AB782B">
      <w:pPr>
        <w:rPr>
          <w:rFonts w:ascii="Times New Roman" w:eastAsia="Times New Roman" w:hAnsi="Times New Roman" w:cs="Times New Roman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25537C" w:rsidRPr="009A7CB7" w14:paraId="61183AB7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6170A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ED7C4" w14:textId="2CE8750D" w:rsidR="0025537C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arental Screen</w:t>
            </w:r>
          </w:p>
        </w:tc>
      </w:tr>
      <w:tr w:rsidR="0025537C" w:rsidRPr="009A7CB7" w14:paraId="2B9E935B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916760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37D977" w14:textId="0B3B58EB" w:rsidR="0025537C" w:rsidRPr="009A7CB7" w:rsidRDefault="0025537C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The system shall have a </w:t>
            </w:r>
            <w:r w:rsidR="008B593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arental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page where </w:t>
            </w:r>
            <w:r w:rsidR="008B593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arent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can </w:t>
            </w:r>
            <w:r w:rsidR="008B593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djust child’s phone settings</w:t>
            </w:r>
          </w:p>
        </w:tc>
      </w:tr>
      <w:tr w:rsidR="0025537C" w:rsidRPr="009A7CB7" w14:paraId="5B19C964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7DDD3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55EAB3" w14:textId="2AC081F8" w:rsidR="0025537C" w:rsidRPr="009A7CB7" w:rsidRDefault="0025537C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8B593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arent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, I want to [be able to </w:t>
            </w:r>
            <w:r w:rsidR="008B593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look at my child’s phone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so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 [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I </w:t>
            </w:r>
            <w:r w:rsidR="008B593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ake sure they are safe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 (note there can be multiple user stories for different personas)   </w:t>
            </w:r>
          </w:p>
        </w:tc>
      </w:tr>
      <w:tr w:rsidR="0025537C" w:rsidRPr="009A7CB7" w14:paraId="46CBFDB7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4FDE8B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92C7A" w14:textId="6BC33126" w:rsidR="0025537C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ople other than parents may abuse this setting</w:t>
            </w:r>
          </w:p>
        </w:tc>
      </w:tr>
      <w:tr w:rsidR="0025537C" w:rsidRPr="009A7CB7" w14:paraId="6371329A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13491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DA6568" w14:textId="6D9ECF50" w:rsidR="0025537C" w:rsidRPr="009A7CB7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is helps parents track their children in case of emergencies</w:t>
            </w:r>
          </w:p>
        </w:tc>
      </w:tr>
      <w:tr w:rsidR="0025537C" w:rsidRPr="009A7CB7" w14:paraId="1777475F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F2666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0D279" w14:textId="38969937" w:rsidR="0025537C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Users must have the right intentions before using this feature</w:t>
            </w:r>
          </w:p>
        </w:tc>
      </w:tr>
      <w:tr w:rsidR="0025537C" w:rsidRPr="009A7CB7" w14:paraId="566F8CD7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F9D210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CA5BF" w14:textId="029396DC" w:rsidR="0025537C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Track Phone usage </w:t>
            </w:r>
          </w:p>
        </w:tc>
      </w:tr>
      <w:tr w:rsidR="0025537C" w:rsidRPr="009A7CB7" w14:paraId="3924C64D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B0912" w14:textId="77777777" w:rsidR="0025537C" w:rsidRPr="009A7CB7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17BFC5" w14:textId="0E8E00D7" w:rsidR="0025537C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I would turn the feature on and check if it opens a new screen showing 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another 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feature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within</w:t>
            </w:r>
          </w:p>
        </w:tc>
      </w:tr>
      <w:tr w:rsidR="0025537C" w:rsidRPr="00FB2879" w14:paraId="72FE922C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D85ABA" w14:textId="77777777" w:rsidR="0025537C" w:rsidRPr="00FB2879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lastRenderedPageBreak/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1D7AD8" w14:textId="77777777" w:rsidR="0025537C" w:rsidRPr="00FB2879" w:rsidRDefault="0025537C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functional</w:t>
            </w:r>
          </w:p>
        </w:tc>
      </w:tr>
      <w:tr w:rsidR="0025537C" w:rsidRPr="00FB2879" w14:paraId="7EA06C4D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3A9CCB" w14:textId="77777777" w:rsidR="0025537C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DE680" w14:textId="77777777" w:rsidR="0025537C" w:rsidRDefault="0025537C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ettings</w:t>
            </w:r>
          </w:p>
        </w:tc>
      </w:tr>
      <w:tr w:rsidR="0025537C" w:rsidRPr="00FB2879" w14:paraId="0BAFD9EC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67C1D4" w14:textId="77777777" w:rsidR="0025537C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3DC87" w14:textId="77777777" w:rsidR="0025537C" w:rsidRDefault="0025537C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25537C" w:rsidRPr="00FB2879" w14:paraId="3090E6A7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7F305" w14:textId="77777777" w:rsidR="0025537C" w:rsidRDefault="0025537C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43012E" w14:textId="77777777" w:rsidR="0025537C" w:rsidRDefault="0025537C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36B5763F" w14:textId="2AFC06C4" w:rsidR="0025537C" w:rsidRDefault="0025537C" w:rsidP="00AB782B">
      <w:pPr>
        <w:rPr>
          <w:rFonts w:ascii="Times New Roman" w:eastAsia="Times New Roman" w:hAnsi="Times New Roman" w:cs="Times New Roman"/>
        </w:rPr>
      </w:pPr>
    </w:p>
    <w:p w14:paraId="219C6206" w14:textId="07694B56" w:rsidR="008B593D" w:rsidRDefault="008B593D" w:rsidP="00AB782B">
      <w:pPr>
        <w:rPr>
          <w:rFonts w:ascii="Times New Roman" w:eastAsia="Times New Roman" w:hAnsi="Times New Roman" w:cs="Times New Roman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8B593D" w:rsidRPr="009A7CB7" w14:paraId="388CCB54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D3D93B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417E08" w14:textId="1D407770" w:rsidR="008B593D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ock Phone</w:t>
            </w:r>
          </w:p>
        </w:tc>
      </w:tr>
      <w:tr w:rsidR="008B593D" w:rsidRPr="009A7CB7" w14:paraId="567C8D41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127DE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4314AB" w14:textId="00C03627" w:rsidR="008B593D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e system shall have a lock phone setting that parent access to lock their children’s phone when they are driving</w:t>
            </w:r>
          </w:p>
        </w:tc>
      </w:tr>
      <w:tr w:rsidR="008B593D" w:rsidRPr="009A7CB7" w14:paraId="35037D9C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43EC1B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57417" w14:textId="56705C80" w:rsidR="008B593D" w:rsidRP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As an [Parent], I want to [be able to lock my child’s phone] so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 [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I could keep my child from using their phones while driving]  (note there can be multiple user stories for different personas)   </w:t>
            </w:r>
          </w:p>
        </w:tc>
      </w:tr>
      <w:tr w:rsidR="008B593D" w:rsidRPr="009A7CB7" w14:paraId="6CE88D4E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F69FB0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910DB" w14:textId="41E2A6EE" w:rsidR="008B593D" w:rsidRPr="009A7CB7" w:rsidRDefault="004058D9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eople other than parents may abuse this</w:t>
            </w:r>
          </w:p>
        </w:tc>
      </w:tr>
      <w:tr w:rsidR="008B593D" w:rsidRPr="009A7CB7" w14:paraId="287314ED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81CAD2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E99E6" w14:textId="0E8C068C" w:rsidR="008B593D" w:rsidRPr="009A7CB7" w:rsidRDefault="004058D9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is helps in preventing children from causing accidents when it is cause of phones</w:t>
            </w:r>
          </w:p>
        </w:tc>
      </w:tr>
      <w:tr w:rsidR="008B593D" w:rsidRPr="009A7CB7" w14:paraId="05C8317F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F6920D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DE147" w14:textId="3B961EB8" w:rsidR="008B593D" w:rsidRPr="009A7CB7" w:rsidRDefault="004058D9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Parents should know how to use this feature only when their children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s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 driving and to turn it off when they made it safely.</w:t>
            </w:r>
          </w:p>
        </w:tc>
      </w:tr>
      <w:tr w:rsidR="008B593D" w:rsidRPr="009A7CB7" w14:paraId="3A0CB81A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F7A4C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3B969" w14:textId="53F4701E" w:rsidR="008B593D" w:rsidRPr="009A7CB7" w:rsidRDefault="00E96FDD" w:rsidP="008B593D">
            <w:pPr>
              <w:rPr>
                <w:rFonts w:ascii="Times New Roman" w:eastAsia="Times New Roman" w:hAnsi="Times New Roman" w:cs="Times New Roman"/>
                <w:rtl/>
              </w:rPr>
            </w:pPr>
            <w:r>
              <w:rPr>
                <w:rFonts w:ascii="Times New Roman" w:eastAsia="Times New Roman" w:hAnsi="Times New Roman" w:cs="Times New Roman"/>
              </w:rPr>
              <w:t>Will not display location of child</w:t>
            </w:r>
          </w:p>
        </w:tc>
      </w:tr>
      <w:tr w:rsidR="008B593D" w:rsidRPr="009A7CB7" w14:paraId="55971F6D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F97D0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6FBC4A" w14:textId="6E140A9B" w:rsidR="008B593D" w:rsidRPr="009A7CB7" w:rsidRDefault="00E96FD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 would test it with another device and see if it disables the features.</w:t>
            </w:r>
          </w:p>
        </w:tc>
      </w:tr>
      <w:tr w:rsidR="008B593D" w:rsidRPr="00FB2879" w14:paraId="587E73EE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9D6973" w14:textId="77777777" w:rsidR="008B593D" w:rsidRPr="00FB2879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313E1" w14:textId="77777777" w:rsidR="008B593D" w:rsidRPr="00FB2879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functional</w:t>
            </w:r>
          </w:p>
        </w:tc>
      </w:tr>
      <w:tr w:rsidR="008B593D" w:rsidRPr="00FB2879" w14:paraId="6459C9EB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325F76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4D7DB" w14:textId="6AB0EAA5" w:rsidR="008B593D" w:rsidRDefault="00E96FD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arental Screen</w:t>
            </w:r>
          </w:p>
        </w:tc>
      </w:tr>
      <w:tr w:rsidR="008B593D" w:rsidRPr="00FB2879" w14:paraId="5802851F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422A5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211D3" w14:textId="2BF31D1A" w:rsidR="008B593D" w:rsidRDefault="00E96FD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LifeSaver app</w:t>
            </w:r>
          </w:p>
        </w:tc>
      </w:tr>
      <w:tr w:rsidR="008B593D" w:rsidRPr="00FB2879" w14:paraId="5D978F8A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9DC50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5D20A" w14:textId="77777777" w:rsid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6D7BDCD5" w14:textId="1A6A8D08" w:rsidR="008B593D" w:rsidRDefault="008B593D" w:rsidP="00AB782B">
      <w:pPr>
        <w:rPr>
          <w:rFonts w:ascii="Times New Roman" w:eastAsia="Times New Roman" w:hAnsi="Times New Roman" w:cs="Times New Roman"/>
        </w:rPr>
      </w:pPr>
    </w:p>
    <w:p w14:paraId="04B134F7" w14:textId="1D499F08" w:rsidR="008B593D" w:rsidRDefault="008B593D" w:rsidP="00AB782B">
      <w:pPr>
        <w:rPr>
          <w:rFonts w:ascii="Times New Roman" w:eastAsia="Times New Roman" w:hAnsi="Times New Roman" w:cs="Times New Roman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8B593D" w:rsidRPr="009A7CB7" w14:paraId="72093FDC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7A2E8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1A5F9" w14:textId="4E527FDD" w:rsidR="008B593D" w:rsidRPr="009A7CB7" w:rsidRDefault="00E96FD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Crash Detection</w:t>
            </w:r>
          </w:p>
        </w:tc>
      </w:tr>
      <w:tr w:rsidR="008B593D" w:rsidRPr="009A7CB7" w14:paraId="751450CB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3C53E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12D223" w14:textId="2AE9B23C" w:rsidR="008B593D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The system shall have 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 crash detection feature to call 911 when an accident happens</w:t>
            </w:r>
          </w:p>
        </w:tc>
      </w:tr>
      <w:tr w:rsidR="008B593D" w:rsidRPr="009A7CB7" w14:paraId="61F8B830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C71E9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lastRenderedPageBreak/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5ABC5C" w14:textId="1DE55179" w:rsidR="008B593D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drive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], I want to [be able t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o have a crash detection feature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so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 [</w:t>
            </w:r>
            <w:proofErr w:type="gramEnd"/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f I got into a serious accident the app could call 911 for me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 (note there can be multiple user stories for different personas)   </w:t>
            </w:r>
          </w:p>
        </w:tc>
      </w:tr>
      <w:tr w:rsidR="008B593D" w:rsidRPr="009A7CB7" w14:paraId="1B14FAE1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EEE12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FD9D8" w14:textId="4F8DCBD4" w:rsidR="008B593D" w:rsidRPr="009A7CB7" w:rsidRDefault="00E96FD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ystem error could call 911 by itself</w:t>
            </w:r>
          </w:p>
        </w:tc>
      </w:tr>
      <w:tr w:rsidR="008B593D" w:rsidRPr="009A7CB7" w14:paraId="50C42443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94130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7691CD" w14:textId="5902CFF9" w:rsidR="008B593D" w:rsidRPr="009A7CB7" w:rsidRDefault="00E96FD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is helps the user so whenever they are unconscious the app will call 911 for them</w:t>
            </w:r>
          </w:p>
        </w:tc>
      </w:tr>
      <w:tr w:rsidR="008B593D" w:rsidRPr="009A7CB7" w14:paraId="03CBDEF8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0006D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D0028" w14:textId="6F0EE1FA" w:rsidR="008B593D" w:rsidRPr="009A7CB7" w:rsidRDefault="00E96FD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hone must be placed in a smooth area where there are no vibrations</w:t>
            </w:r>
          </w:p>
        </w:tc>
      </w:tr>
      <w:tr w:rsidR="008B593D" w:rsidRPr="009A7CB7" w14:paraId="0501A932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357AE1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7D8B8" w14:textId="64C2F455" w:rsidR="008B593D" w:rsidRPr="009A7CB7" w:rsidRDefault="00E96FD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Won’t call users family</w:t>
            </w:r>
          </w:p>
        </w:tc>
      </w:tr>
      <w:tr w:rsidR="008B593D" w:rsidRPr="009A7CB7" w14:paraId="62DDC658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C485EF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2F716" w14:textId="437D6824" w:rsidR="008B593D" w:rsidRPr="009A7CB7" w:rsidRDefault="00E96FD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 would use my number and create a scene where the app is heavily vibrating and being thrown around and check if it will dial me.</w:t>
            </w:r>
          </w:p>
        </w:tc>
      </w:tr>
      <w:tr w:rsidR="008B593D" w:rsidRPr="00FB2879" w14:paraId="19D8B805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EFAC4" w14:textId="77777777" w:rsidR="008B593D" w:rsidRPr="00FB2879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B71CCC" w14:textId="77777777" w:rsidR="008B593D" w:rsidRPr="00FB2879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functional</w:t>
            </w:r>
          </w:p>
        </w:tc>
      </w:tr>
      <w:tr w:rsidR="008B593D" w:rsidRPr="00FB2879" w14:paraId="32FD2222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85F99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184AE0" w14:textId="77777777" w:rsid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ettings</w:t>
            </w:r>
          </w:p>
        </w:tc>
      </w:tr>
      <w:tr w:rsidR="008B593D" w:rsidRPr="00FB2879" w14:paraId="095F9116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133304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8F0ED" w14:textId="77777777" w:rsid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8B593D" w:rsidRPr="00FB2879" w14:paraId="7343A9CD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DBC6E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28DB8" w14:textId="77777777" w:rsid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2C66AB55" w14:textId="05D61549" w:rsidR="008B593D" w:rsidRDefault="008B593D" w:rsidP="00AB782B">
      <w:pPr>
        <w:rPr>
          <w:rFonts w:ascii="Times New Roman" w:eastAsia="Times New Roman" w:hAnsi="Times New Roman" w:cs="Times New Roman"/>
        </w:rPr>
      </w:pPr>
    </w:p>
    <w:p w14:paraId="00FB5615" w14:textId="45221ED3" w:rsidR="008B593D" w:rsidRDefault="008B593D" w:rsidP="00AB782B">
      <w:pPr>
        <w:rPr>
          <w:rFonts w:ascii="Times New Roman" w:eastAsia="Times New Roman" w:hAnsi="Times New Roman" w:cs="Times New Roman"/>
        </w:rPr>
      </w:pPr>
    </w:p>
    <w:tbl>
      <w:tblPr>
        <w:tblW w:w="94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1"/>
        <w:gridCol w:w="7369"/>
      </w:tblGrid>
      <w:tr w:rsidR="008B593D" w:rsidRPr="009A7CB7" w14:paraId="5420F905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214646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Feature</w:t>
            </w: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 </w:t>
            </w:r>
            <w:r>
              <w:rPr>
                <w:rFonts w:eastAsia="Times New Roman"/>
                <w:color w:val="000000" w:themeColor="text1"/>
                <w:sz w:val="22"/>
                <w:szCs w:val="22"/>
              </w:rPr>
              <w:t xml:space="preserve">#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1D839" w14:textId="570F22D9" w:rsidR="008B593D" w:rsidRPr="009A7CB7" w:rsidRDefault="00E96FD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hut down feature</w:t>
            </w:r>
          </w:p>
        </w:tc>
      </w:tr>
      <w:tr w:rsidR="008B593D" w:rsidRPr="009A7CB7" w14:paraId="52106147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E0777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Requirement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71211F" w14:textId="2CA87E4F" w:rsidR="008B593D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The system shall have a 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hutdown feature in case of bugs</w:t>
            </w:r>
          </w:p>
        </w:tc>
      </w:tr>
      <w:tr w:rsidR="008B593D" w:rsidRPr="009A7CB7" w14:paraId="3629CF85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0B16A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Story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531A6E" w14:textId="7C72F5E8" w:rsidR="008B593D" w:rsidRPr="009A7CB7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As an [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Phone user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, I want to [be able 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have a shutdown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so </w:t>
            </w:r>
            <w:proofErr w:type="gramStart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that  [</w:t>
            </w:r>
            <w:proofErr w:type="gramEnd"/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I could </w:t>
            </w:r>
            <w:r w:rsidR="00E96FDD"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force close the app in case something happens</w:t>
            </w: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 xml:space="preserve">]  (note there can be multiple user stories for different personas)   </w:t>
            </w:r>
          </w:p>
        </w:tc>
      </w:tr>
      <w:tr w:rsidR="008B593D" w:rsidRPr="009A7CB7" w14:paraId="26C18F7E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0AE7D2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problem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6C6092" w14:textId="2AC33615" w:rsidR="008B593D" w:rsidRPr="009A7CB7" w:rsidRDefault="003A1EAF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Users may use this thinking it just closes the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app</w:t>
            </w:r>
            <w:proofErr w:type="gramEnd"/>
            <w:r>
              <w:rPr>
                <w:rFonts w:ascii="Times New Roman" w:eastAsia="Times New Roman" w:hAnsi="Times New Roman" w:cs="Times New Roman"/>
              </w:rPr>
              <w:t xml:space="preserve"> but it is a force quit</w:t>
            </w:r>
          </w:p>
        </w:tc>
      </w:tr>
      <w:tr w:rsidR="008B593D" w:rsidRPr="009A7CB7" w14:paraId="17186B2D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A8F11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User value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F6528" w14:textId="402A4D5E" w:rsidR="008B593D" w:rsidRPr="009A7CB7" w:rsidRDefault="003A1EAF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t helps so incase the app gets glitchy that will reset and shutdown the app.</w:t>
            </w:r>
          </w:p>
        </w:tc>
      </w:tr>
      <w:tr w:rsidR="008B593D" w:rsidRPr="009A7CB7" w14:paraId="7124E0BD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4674E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ssumptions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BD987" w14:textId="3BF659BC" w:rsidR="008B593D" w:rsidRPr="009A7CB7" w:rsidRDefault="003A1EAF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User must know to only use it when the app is glitchy</w:t>
            </w:r>
          </w:p>
        </w:tc>
      </w:tr>
      <w:tr w:rsidR="008B593D" w:rsidRPr="009A7CB7" w14:paraId="2D862447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EA48D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9A7CB7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Not doing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B92A8" w14:textId="77318322" w:rsidR="008B593D" w:rsidRPr="009A7CB7" w:rsidRDefault="003A1EAF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  <w:tr w:rsidR="008B593D" w:rsidRPr="009A7CB7" w14:paraId="28FBEC79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A8B31" w14:textId="77777777" w:rsidR="008B593D" w:rsidRPr="009A7CB7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 w:rsidRPr="00FB2879"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Acceptance criteria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2A90A6" w14:textId="2D09A02F" w:rsidR="008B593D" w:rsidRPr="009A7CB7" w:rsidRDefault="003A1EAF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If the shutdown feature works as mentioned</w:t>
            </w:r>
          </w:p>
        </w:tc>
      </w:tr>
      <w:tr w:rsidR="008B593D" w:rsidRPr="00FB2879" w14:paraId="09794608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BB253" w14:textId="77777777" w:rsidR="008B593D" w:rsidRPr="00FB2879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Typ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50839" w14:textId="77777777" w:rsidR="008B593D" w:rsidRPr="00FB2879" w:rsidRDefault="008B593D" w:rsidP="008B593D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nfunctional</w:t>
            </w:r>
          </w:p>
        </w:tc>
      </w:tr>
      <w:tr w:rsidR="008B593D" w:rsidRPr="00FB2879" w14:paraId="51CDD8B1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8053C9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 xml:space="preserve">Association 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1B064F" w14:textId="77777777" w:rsid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Settings</w:t>
            </w:r>
          </w:p>
        </w:tc>
      </w:tr>
      <w:tr w:rsidR="008B593D" w:rsidRPr="00FB2879" w14:paraId="278BF47B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EEFE4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lastRenderedPageBreak/>
              <w:t>Source of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45E5C1" w14:textId="77777777" w:rsid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My own</w:t>
            </w:r>
          </w:p>
        </w:tc>
      </w:tr>
      <w:tr w:rsidR="008B593D" w:rsidRPr="00FB2879" w14:paraId="031D57AE" w14:textId="77777777" w:rsidTr="008B593D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2EE495" w14:textId="77777777" w:rsidR="008B593D" w:rsidRDefault="008B593D" w:rsidP="008B593D">
            <w:pP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color w:val="000000" w:themeColor="text1"/>
                <w:sz w:val="22"/>
                <w:szCs w:val="22"/>
              </w:rPr>
              <w:t>Changes to Requirement</w:t>
            </w:r>
          </w:p>
        </w:tc>
        <w:tc>
          <w:tcPr>
            <w:tcW w:w="73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03F010" w14:textId="77777777" w:rsidR="008B593D" w:rsidRDefault="008B593D" w:rsidP="008B593D">
            <w:pP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</w:pPr>
            <w:r>
              <w:rPr>
                <w:rFonts w:ascii="Arial" w:eastAsia="Times New Roman" w:hAnsi="Arial" w:cs="Arial"/>
                <w:i/>
                <w:iCs/>
                <w:color w:val="666666"/>
                <w:sz w:val="22"/>
                <w:szCs w:val="22"/>
              </w:rPr>
              <w:t>no</w:t>
            </w:r>
          </w:p>
        </w:tc>
      </w:tr>
    </w:tbl>
    <w:p w14:paraId="49054B29" w14:textId="77777777" w:rsidR="008B593D" w:rsidRPr="009A7CB7" w:rsidRDefault="008B593D" w:rsidP="00AB782B">
      <w:pPr>
        <w:rPr>
          <w:rFonts w:ascii="Times New Roman" w:eastAsia="Times New Roman" w:hAnsi="Times New Roman" w:cs="Times New Roman"/>
        </w:rPr>
      </w:pPr>
    </w:p>
    <w:sectPr w:rsidR="008B593D" w:rsidRPr="009A7CB7" w:rsidSect="008C463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34467B" w14:textId="77777777" w:rsidR="00930A8D" w:rsidRDefault="00930A8D" w:rsidP="009C040D">
      <w:r>
        <w:separator/>
      </w:r>
    </w:p>
  </w:endnote>
  <w:endnote w:type="continuationSeparator" w:id="0">
    <w:p w14:paraId="1E7ACE54" w14:textId="77777777" w:rsidR="00930A8D" w:rsidRDefault="00930A8D" w:rsidP="009C04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 (Headings CS)"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DD099E" w14:textId="1452FA07" w:rsidR="008B593D" w:rsidRDefault="008B593D">
    <w:pPr>
      <w:pStyle w:val="Footer"/>
    </w:pPr>
  </w:p>
  <w:p w14:paraId="57D71D77" w14:textId="457A04E3" w:rsidR="008B593D" w:rsidRDefault="008B59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F422A1" w14:textId="77777777" w:rsidR="00930A8D" w:rsidRDefault="00930A8D" w:rsidP="009C040D">
      <w:r>
        <w:separator/>
      </w:r>
    </w:p>
  </w:footnote>
  <w:footnote w:type="continuationSeparator" w:id="0">
    <w:p w14:paraId="422715BE" w14:textId="77777777" w:rsidR="00930A8D" w:rsidRDefault="00930A8D" w:rsidP="009C04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AB9465" w14:textId="77777777" w:rsidR="008B593D" w:rsidRDefault="008B593D">
    <w:pPr>
      <w:pStyle w:val="Header"/>
      <w:tabs>
        <w:tab w:val="clear" w:pos="4680"/>
        <w:tab w:val="clear" w:pos="9360"/>
      </w:tabs>
      <w:jc w:val="right"/>
      <w:rPr>
        <w:color w:val="8496B0" w:themeColor="text2" w:themeTint="99"/>
      </w:rPr>
    </w:pPr>
    <w:r>
      <w:rPr>
        <w:color w:val="8496B0" w:themeColor="text2" w:themeTint="99"/>
      </w:rPr>
      <w:t xml:space="preserve">Page </w:t>
    </w:r>
    <w:r>
      <w:rPr>
        <w:color w:val="8496B0" w:themeColor="text2" w:themeTint="99"/>
      </w:rPr>
      <w:fldChar w:fldCharType="begin"/>
    </w:r>
    <w:r>
      <w:rPr>
        <w:color w:val="8496B0" w:themeColor="text2" w:themeTint="99"/>
      </w:rPr>
      <w:instrText xml:space="preserve"> PAGE   \* MERGEFORMAT </w:instrText>
    </w:r>
    <w:r>
      <w:rPr>
        <w:color w:val="8496B0" w:themeColor="text2" w:themeTint="99"/>
      </w:rPr>
      <w:fldChar w:fldCharType="separate"/>
    </w:r>
    <w:r>
      <w:rPr>
        <w:noProof/>
        <w:color w:val="8496B0" w:themeColor="text2" w:themeTint="99"/>
      </w:rPr>
      <w:t>2</w:t>
    </w:r>
    <w:r>
      <w:rPr>
        <w:color w:val="8496B0" w:themeColor="text2" w:themeTint="99"/>
      </w:rPr>
      <w:fldChar w:fldCharType="end"/>
    </w:r>
  </w:p>
  <w:p w14:paraId="5E971BC8" w14:textId="539AB200" w:rsidR="008B593D" w:rsidRDefault="008B593D" w:rsidP="008C4634">
    <w:pPr>
      <w:pStyle w:val="Header"/>
      <w:tabs>
        <w:tab w:val="clear" w:pos="4680"/>
        <w:tab w:val="clear" w:pos="9360"/>
        <w:tab w:val="left" w:pos="252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A25B94"/>
    <w:multiLevelType w:val="hybridMultilevel"/>
    <w:tmpl w:val="1A9EA1C2"/>
    <w:lvl w:ilvl="0" w:tplc="9B94FF34">
      <w:start w:val="1"/>
      <w:numFmt w:val="decimal"/>
      <w:lvlText w:val="%1."/>
      <w:lvlJc w:val="left"/>
      <w:pPr>
        <w:ind w:left="1260" w:hanging="360"/>
      </w:pPr>
      <w:rPr>
        <w:rFonts w:eastAsiaTheme="maj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745C4E"/>
    <w:multiLevelType w:val="multilevel"/>
    <w:tmpl w:val="D5445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F124E51"/>
    <w:multiLevelType w:val="multilevel"/>
    <w:tmpl w:val="7C14AA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6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NjMxNjAxMzG1NDdT0lEKTi0uzszPAymwqAUAuiLcHSwAAAA="/>
  </w:docVars>
  <w:rsids>
    <w:rsidRoot w:val="009A7CB7"/>
    <w:rsid w:val="00015354"/>
    <w:rsid w:val="00025F9C"/>
    <w:rsid w:val="00032C7C"/>
    <w:rsid w:val="000A7EA4"/>
    <w:rsid w:val="00110B32"/>
    <w:rsid w:val="00111CD2"/>
    <w:rsid w:val="00135C30"/>
    <w:rsid w:val="001A0282"/>
    <w:rsid w:val="001D193E"/>
    <w:rsid w:val="002024DB"/>
    <w:rsid w:val="0022675D"/>
    <w:rsid w:val="00242497"/>
    <w:rsid w:val="0025537C"/>
    <w:rsid w:val="00271AE2"/>
    <w:rsid w:val="00282E63"/>
    <w:rsid w:val="00297162"/>
    <w:rsid w:val="002E5E82"/>
    <w:rsid w:val="00303934"/>
    <w:rsid w:val="00306304"/>
    <w:rsid w:val="00311744"/>
    <w:rsid w:val="00317524"/>
    <w:rsid w:val="00330479"/>
    <w:rsid w:val="00355E68"/>
    <w:rsid w:val="00397744"/>
    <w:rsid w:val="003A1EAF"/>
    <w:rsid w:val="003B3AC5"/>
    <w:rsid w:val="003E4FF8"/>
    <w:rsid w:val="004058D9"/>
    <w:rsid w:val="0044396C"/>
    <w:rsid w:val="00446AB9"/>
    <w:rsid w:val="00453824"/>
    <w:rsid w:val="00455E83"/>
    <w:rsid w:val="00497CE0"/>
    <w:rsid w:val="004B32E1"/>
    <w:rsid w:val="004D139C"/>
    <w:rsid w:val="00522534"/>
    <w:rsid w:val="00552D81"/>
    <w:rsid w:val="00586B4D"/>
    <w:rsid w:val="005C64A9"/>
    <w:rsid w:val="00604E1A"/>
    <w:rsid w:val="006140B7"/>
    <w:rsid w:val="006726BC"/>
    <w:rsid w:val="006819AB"/>
    <w:rsid w:val="006B2223"/>
    <w:rsid w:val="006E2D83"/>
    <w:rsid w:val="006E2F92"/>
    <w:rsid w:val="0070184B"/>
    <w:rsid w:val="00707211"/>
    <w:rsid w:val="00770180"/>
    <w:rsid w:val="00786BD3"/>
    <w:rsid w:val="0081443D"/>
    <w:rsid w:val="00877C68"/>
    <w:rsid w:val="008B593D"/>
    <w:rsid w:val="008C4634"/>
    <w:rsid w:val="008D657F"/>
    <w:rsid w:val="008F1AFD"/>
    <w:rsid w:val="00916140"/>
    <w:rsid w:val="009232B4"/>
    <w:rsid w:val="00930A8D"/>
    <w:rsid w:val="00941F54"/>
    <w:rsid w:val="00992E20"/>
    <w:rsid w:val="009934CE"/>
    <w:rsid w:val="00996CFA"/>
    <w:rsid w:val="009A7CB7"/>
    <w:rsid w:val="009B2823"/>
    <w:rsid w:val="009C040D"/>
    <w:rsid w:val="009D19E5"/>
    <w:rsid w:val="009F0D62"/>
    <w:rsid w:val="00A44E97"/>
    <w:rsid w:val="00AB782B"/>
    <w:rsid w:val="00AF5E2E"/>
    <w:rsid w:val="00AF767D"/>
    <w:rsid w:val="00B020CA"/>
    <w:rsid w:val="00B67751"/>
    <w:rsid w:val="00B82B36"/>
    <w:rsid w:val="00B84A46"/>
    <w:rsid w:val="00B91E27"/>
    <w:rsid w:val="00BC335D"/>
    <w:rsid w:val="00BC5C4A"/>
    <w:rsid w:val="00BE7EA6"/>
    <w:rsid w:val="00BF244C"/>
    <w:rsid w:val="00C04CAB"/>
    <w:rsid w:val="00C06157"/>
    <w:rsid w:val="00C31831"/>
    <w:rsid w:val="00C7667A"/>
    <w:rsid w:val="00DB5FB2"/>
    <w:rsid w:val="00DC3C97"/>
    <w:rsid w:val="00DE1D83"/>
    <w:rsid w:val="00E03B78"/>
    <w:rsid w:val="00E149BD"/>
    <w:rsid w:val="00E41440"/>
    <w:rsid w:val="00E96FDD"/>
    <w:rsid w:val="00EC488D"/>
    <w:rsid w:val="00ED0F18"/>
    <w:rsid w:val="00ED3890"/>
    <w:rsid w:val="00EE022B"/>
    <w:rsid w:val="00FB2879"/>
    <w:rsid w:val="00FC1411"/>
    <w:rsid w:val="00FD4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95FF54"/>
  <w15:docId w15:val="{FA89CEB0-EED5-4ED4-B778-207CDF991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C46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C46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C463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9A7CB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9A7CB7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306304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06304"/>
    <w:rPr>
      <w:rFonts w:eastAsiaTheme="minorEastAsia"/>
      <w:sz w:val="22"/>
      <w:szCs w:val="22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9C040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040D"/>
  </w:style>
  <w:style w:type="paragraph" w:styleId="Footer">
    <w:name w:val="footer"/>
    <w:basedOn w:val="Normal"/>
    <w:link w:val="FooterChar"/>
    <w:uiPriority w:val="99"/>
    <w:unhideWhenUsed/>
    <w:rsid w:val="009C040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040D"/>
  </w:style>
  <w:style w:type="character" w:styleId="FollowedHyperlink">
    <w:name w:val="FollowedHyperlink"/>
    <w:basedOn w:val="DefaultParagraphFont"/>
    <w:uiPriority w:val="99"/>
    <w:semiHidden/>
    <w:unhideWhenUsed/>
    <w:rsid w:val="004B32E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335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C46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C46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C4634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TOC1">
    <w:name w:val="toc 1"/>
    <w:basedOn w:val="Normal"/>
    <w:next w:val="Normal"/>
    <w:autoRedefine/>
    <w:uiPriority w:val="39"/>
    <w:unhideWhenUsed/>
    <w:rsid w:val="00FB2879"/>
    <w:pPr>
      <w:tabs>
        <w:tab w:val="left" w:pos="480"/>
        <w:tab w:val="right" w:leader="dot" w:pos="9350"/>
      </w:tabs>
      <w:spacing w:after="1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96CFA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6CFA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B82B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5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3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45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FF374655EF9E4F9376397EBD9665BE" ma:contentTypeVersion="0" ma:contentTypeDescription="Create a new document." ma:contentTypeScope="" ma:versionID="28e137fe9eda76a711077969dc9ed02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241A3D6-99BA-4ABA-8579-486356D2538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6957F4-8BF5-4577-9C84-D89115BDC0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2E50EB-69C8-4E43-92E9-49B8DFBB268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10</Pages>
  <Words>1485</Words>
  <Characters>846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ick here to define your product requirements in Aha! Free for 30-days</vt:lpstr>
    </vt:vector>
  </TitlesOfParts>
  <Company>Company name</Company>
  <LinksUpToDate>false</LinksUpToDate>
  <CharactersWithSpaces>9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ck here to define your product requirements in Aha! Free for 30-days</dc:title>
  <dc:subject/>
  <dc:creator>Claire George</dc:creator>
  <cp:keywords/>
  <dc:description/>
  <cp:lastModifiedBy>Altouqi, Ahmed</cp:lastModifiedBy>
  <cp:revision>8</cp:revision>
  <cp:lastPrinted>2019-03-13T19:45:00Z</cp:lastPrinted>
  <dcterms:created xsi:type="dcterms:W3CDTF">2022-01-18T18:14:00Z</dcterms:created>
  <dcterms:modified xsi:type="dcterms:W3CDTF">2023-02-19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FF374655EF9E4F9376397EBD9665BE</vt:lpwstr>
  </property>
</Properties>
</file>